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A403F" w14:textId="77777777" w:rsidR="00A6055B" w:rsidRPr="000C5285" w:rsidRDefault="00A6055B" w:rsidP="00A6055B">
      <w:pPr>
        <w:rPr>
          <w:b/>
          <w:i/>
          <w:lang w:val="sr-Cyrl-CS"/>
        </w:rPr>
      </w:pPr>
      <w:bookmarkStart w:id="0" w:name="_GoBack"/>
      <w:bookmarkEnd w:id="0"/>
      <w:r w:rsidRPr="000C5285">
        <w:rPr>
          <w:b/>
          <w:i/>
          <w:lang w:val="sr-Cyrl-CS"/>
        </w:rPr>
        <w:t>РЕПУБЛИКА СРБИЈА-ГРАД БЕОГРАД</w:t>
      </w:r>
    </w:p>
    <w:p w14:paraId="4B8F9285" w14:textId="77777777" w:rsidR="00A6055B" w:rsidRPr="000C5285" w:rsidRDefault="00A6055B" w:rsidP="00A6055B">
      <w:pPr>
        <w:rPr>
          <w:b/>
          <w:i/>
          <w:lang w:val="sr-Cyrl-CS"/>
        </w:rPr>
      </w:pPr>
      <w:r w:rsidRPr="000C5285">
        <w:rPr>
          <w:b/>
          <w:i/>
          <w:lang w:val="sr-Cyrl-CS"/>
        </w:rPr>
        <w:t>ГРАДСКА ОПШТИНА РАКОВИЦА</w:t>
      </w:r>
    </w:p>
    <w:p w14:paraId="5DF4C5CA" w14:textId="77777777" w:rsidR="00A6055B" w:rsidRPr="000C5285" w:rsidRDefault="00A6055B" w:rsidP="00A6055B">
      <w:pPr>
        <w:rPr>
          <w:b/>
          <w:i/>
          <w:lang w:val="sr-Cyrl-CS"/>
        </w:rPr>
      </w:pPr>
      <w:r w:rsidRPr="000C5285">
        <w:rPr>
          <w:b/>
          <w:i/>
          <w:lang w:val="sr-Cyrl-CS"/>
        </w:rPr>
        <w:t>Повереништво за избеглице</w:t>
      </w:r>
    </w:p>
    <w:p w14:paraId="1254CF8C" w14:textId="77777777" w:rsidR="00A6055B" w:rsidRPr="000C5285" w:rsidRDefault="00A6055B" w:rsidP="00A6055B">
      <w:pPr>
        <w:rPr>
          <w:b/>
          <w:i/>
          <w:lang w:val="sr-Cyrl-CS"/>
        </w:rPr>
      </w:pPr>
      <w:r w:rsidRPr="000C5285">
        <w:rPr>
          <w:b/>
          <w:i/>
          <w:lang w:val="sr-Cyrl-CS"/>
        </w:rPr>
        <w:t xml:space="preserve"> И миграције Раковице</w:t>
      </w:r>
    </w:p>
    <w:p w14:paraId="5AAAD652" w14:textId="1B72B530" w:rsidR="00A6055B" w:rsidRPr="000C5285" w:rsidRDefault="00A6055B" w:rsidP="00A6055B">
      <w:pPr>
        <w:rPr>
          <w:b/>
          <w:i/>
          <w:lang w:val="sr-Cyrl-CS"/>
        </w:rPr>
      </w:pPr>
      <w:r>
        <w:rPr>
          <w:b/>
          <w:i/>
          <w:lang w:val="sr-Cyrl-CS"/>
        </w:rPr>
        <w:t xml:space="preserve">Број 70211- </w:t>
      </w:r>
      <w:r w:rsidR="0092577B">
        <w:rPr>
          <w:b/>
          <w:i/>
          <w:lang w:val="sr-Latn-RS"/>
        </w:rPr>
        <w:t>85</w:t>
      </w:r>
      <w:r>
        <w:rPr>
          <w:b/>
          <w:i/>
          <w:lang w:val="sr-Cyrl-CS"/>
        </w:rPr>
        <w:t xml:space="preserve"> </w:t>
      </w:r>
      <w:r>
        <w:rPr>
          <w:b/>
          <w:i/>
          <w:lang w:val="sr-Latn-RS"/>
        </w:rPr>
        <w:t xml:space="preserve"> </w:t>
      </w:r>
      <w:r>
        <w:rPr>
          <w:b/>
          <w:i/>
          <w:lang w:val="sr-Cyrl-CS"/>
        </w:rPr>
        <w:t>/20</w:t>
      </w:r>
      <w:r>
        <w:rPr>
          <w:b/>
          <w:i/>
        </w:rPr>
        <w:t>2</w:t>
      </w:r>
      <w:r w:rsidR="0092577B">
        <w:rPr>
          <w:b/>
          <w:i/>
        </w:rPr>
        <w:t>2</w:t>
      </w:r>
      <w:r>
        <w:rPr>
          <w:b/>
          <w:i/>
        </w:rPr>
        <w:t>.</w:t>
      </w:r>
    </w:p>
    <w:p w14:paraId="66ECE4EC" w14:textId="543F4B14" w:rsidR="00A6055B" w:rsidRPr="00181322" w:rsidRDefault="00A6055B" w:rsidP="00A6055B">
      <w:pPr>
        <w:rPr>
          <w:b/>
          <w:i/>
          <w:lang w:val="sr-Cyrl-RS"/>
        </w:rPr>
      </w:pPr>
      <w:r w:rsidRPr="000C5285">
        <w:rPr>
          <w:b/>
          <w:i/>
          <w:lang w:val="sr-Cyrl-CS"/>
        </w:rPr>
        <w:t>Датум</w:t>
      </w:r>
      <w:r>
        <w:rPr>
          <w:b/>
          <w:i/>
          <w:lang w:val="sr-Latn-RS"/>
        </w:rPr>
        <w:t xml:space="preserve"> </w:t>
      </w:r>
      <w:r w:rsidR="0092577B">
        <w:rPr>
          <w:b/>
          <w:i/>
          <w:lang w:val="sr-Latn-RS"/>
        </w:rPr>
        <w:t>08.06.</w:t>
      </w:r>
      <w:r>
        <w:rPr>
          <w:b/>
          <w:i/>
          <w:lang w:val="sr-Latn-RS"/>
        </w:rPr>
        <w:t>2022</w:t>
      </w:r>
      <w:r>
        <w:rPr>
          <w:b/>
          <w:i/>
          <w:lang w:val="sr-Cyrl-RS"/>
        </w:rPr>
        <w:t>год.</w:t>
      </w:r>
      <w:r>
        <w:rPr>
          <w:b/>
          <w:i/>
          <w:lang w:val="sr-Latn-RS"/>
        </w:rPr>
        <w:t>.</w:t>
      </w:r>
    </w:p>
    <w:p w14:paraId="29172979" w14:textId="77777777" w:rsidR="00A6055B" w:rsidRPr="000C5285" w:rsidRDefault="00A6055B" w:rsidP="00A6055B">
      <w:pPr>
        <w:rPr>
          <w:lang w:val="sr-Cyrl-CS"/>
        </w:rPr>
      </w:pPr>
    </w:p>
    <w:p w14:paraId="789EC478" w14:textId="5084B76D" w:rsidR="00A6055B" w:rsidRPr="0092577B" w:rsidRDefault="00A6055B" w:rsidP="00A6055B">
      <w:pPr>
        <w:rPr>
          <w:lang w:val="sr-Cyrl-RS"/>
        </w:rPr>
      </w:pPr>
      <w:r w:rsidRPr="000C5285">
        <w:rPr>
          <w:lang w:val="sr-Latn-CS"/>
        </w:rPr>
        <w:t xml:space="preserve">                     </w:t>
      </w:r>
      <w:r w:rsidRPr="000C5285">
        <w:rPr>
          <w:lang w:val="sr-Cyrl-CS"/>
        </w:rPr>
        <w:t xml:space="preserve">Комисија за  избор  корисника  за доделу помоћи у грађевинском материјалу за </w:t>
      </w:r>
      <w:r>
        <w:rPr>
          <w:lang w:val="sr-Cyrl-CS"/>
        </w:rPr>
        <w:t xml:space="preserve">обезбеђивање </w:t>
      </w:r>
      <w:r w:rsidRPr="000C5285">
        <w:rPr>
          <w:lang w:val="sr-Cyrl-CS"/>
        </w:rPr>
        <w:t xml:space="preserve">  основних услова становања </w:t>
      </w:r>
      <w:r>
        <w:rPr>
          <w:lang w:val="sr-Cyrl-CS"/>
        </w:rPr>
        <w:t>за интерно расељена лица</w:t>
      </w:r>
      <w:r w:rsidRPr="000C5285">
        <w:rPr>
          <w:lang w:val="sr-Cyrl-CS"/>
        </w:rPr>
        <w:t xml:space="preserve"> на територији Градске општине Раковица ,а на основу члана </w:t>
      </w:r>
      <w:r>
        <w:rPr>
          <w:lang w:val="sr-Cyrl-CS"/>
        </w:rPr>
        <w:t>12</w:t>
      </w:r>
      <w:r w:rsidRPr="000C5285">
        <w:rPr>
          <w:lang w:val="sr-Cyrl-CS"/>
        </w:rPr>
        <w:t xml:space="preserve">.  Правилника о </w:t>
      </w:r>
      <w:r>
        <w:rPr>
          <w:lang w:val="sr-Cyrl-CS"/>
        </w:rPr>
        <w:t>раду Комисије</w:t>
      </w:r>
      <w:r w:rsidRPr="000C5285">
        <w:rPr>
          <w:lang w:val="sr-Cyrl-CS"/>
        </w:rPr>
        <w:t xml:space="preserve">,на седници оджаној дана </w:t>
      </w:r>
      <w:r w:rsidR="0092577B">
        <w:rPr>
          <w:lang w:val="sr-Latn-RS"/>
        </w:rPr>
        <w:t>08.06</w:t>
      </w:r>
      <w:r>
        <w:rPr>
          <w:lang w:val="sr-Cyrl-CS"/>
        </w:rPr>
        <w:t>.202</w:t>
      </w:r>
      <w:r>
        <w:rPr>
          <w:lang w:val="sr-Latn-RS"/>
        </w:rPr>
        <w:t>2</w:t>
      </w:r>
      <w:r>
        <w:rPr>
          <w:lang w:val="sr-Cyrl-CS"/>
        </w:rPr>
        <w:t>.</w:t>
      </w:r>
      <w:r w:rsidRPr="000C5285">
        <w:rPr>
          <w:b/>
          <w:lang w:val="sr-Cyrl-CS"/>
        </w:rPr>
        <w:t xml:space="preserve"> </w:t>
      </w:r>
      <w:r>
        <w:rPr>
          <w:b/>
          <w:lang w:val="sr-Cyrl-CS"/>
        </w:rPr>
        <w:t>ПОНАВЉА И</w:t>
      </w:r>
      <w:r>
        <w:rPr>
          <w:lang w:val="sr-Cyrl-CS"/>
        </w:rPr>
        <w:t xml:space="preserve"> </w:t>
      </w:r>
      <w:r w:rsidRPr="000C5285">
        <w:rPr>
          <w:b/>
          <w:lang w:val="sr-Cyrl-CS"/>
        </w:rPr>
        <w:t xml:space="preserve">ОБЈАВЉУЈЕ   </w:t>
      </w:r>
      <w:r w:rsidR="0092577B">
        <w:rPr>
          <w:b/>
          <w:lang w:val="sr-Cyrl-RS"/>
        </w:rPr>
        <w:t xml:space="preserve">ПО ТРЕЋИ ПУТ </w:t>
      </w:r>
    </w:p>
    <w:p w14:paraId="7DE434AA" w14:textId="77777777" w:rsidR="00A6055B" w:rsidRPr="000C5285" w:rsidRDefault="00A6055B" w:rsidP="00A6055B">
      <w:pPr>
        <w:tabs>
          <w:tab w:val="left" w:pos="2055"/>
        </w:tabs>
        <w:rPr>
          <w:lang w:val="sr-Cyrl-CS"/>
        </w:rPr>
      </w:pPr>
    </w:p>
    <w:p w14:paraId="36C54E60" w14:textId="77777777" w:rsidR="00A6055B" w:rsidRPr="000C5285" w:rsidRDefault="00A6055B" w:rsidP="00A6055B">
      <w:pPr>
        <w:tabs>
          <w:tab w:val="left" w:pos="2055"/>
        </w:tabs>
        <w:jc w:val="center"/>
        <w:rPr>
          <w:b/>
          <w:i/>
          <w:lang w:val="sr-Cyrl-CS"/>
        </w:rPr>
      </w:pPr>
      <w:r w:rsidRPr="000C5285">
        <w:rPr>
          <w:b/>
          <w:i/>
          <w:lang w:val="sr-Cyrl-CS"/>
        </w:rPr>
        <w:t>ЈАВНИ   ПОЗИВ</w:t>
      </w:r>
    </w:p>
    <w:p w14:paraId="4A5C9303" w14:textId="77777777" w:rsidR="00A6055B" w:rsidRPr="000C5285" w:rsidRDefault="00A6055B" w:rsidP="00A6055B">
      <w:pPr>
        <w:tabs>
          <w:tab w:val="left" w:pos="2055"/>
        </w:tabs>
        <w:rPr>
          <w:lang w:val="sr-Cyrl-CS"/>
        </w:rPr>
      </w:pPr>
    </w:p>
    <w:p w14:paraId="5C80C7A2" w14:textId="77777777" w:rsidR="00A6055B" w:rsidRPr="000C5285" w:rsidRDefault="00A6055B" w:rsidP="00A6055B">
      <w:pPr>
        <w:tabs>
          <w:tab w:val="left" w:pos="2055"/>
        </w:tabs>
        <w:rPr>
          <w:lang w:val="sr-Cyrl-CS"/>
        </w:rPr>
      </w:pPr>
    </w:p>
    <w:p w14:paraId="5377811F" w14:textId="3E52283E" w:rsidR="00A6055B" w:rsidRPr="000C5285" w:rsidRDefault="00A6055B" w:rsidP="00A6055B">
      <w:pPr>
        <w:tabs>
          <w:tab w:val="left" w:pos="2055"/>
        </w:tabs>
        <w:rPr>
          <w:lang w:val="sr-Cyrl-CS"/>
        </w:rPr>
      </w:pPr>
      <w:r w:rsidRPr="000C5285">
        <w:rPr>
          <w:lang w:val="sr-Cyrl-CS"/>
        </w:rPr>
        <w:t xml:space="preserve">             </w:t>
      </w:r>
      <w:r w:rsidRPr="000C5285">
        <w:rPr>
          <w:b/>
          <w:lang w:val="sr-Cyrl-CS"/>
        </w:rPr>
        <w:t>И</w:t>
      </w:r>
      <w:r>
        <w:rPr>
          <w:b/>
          <w:lang w:val="sr-Cyrl-CS"/>
        </w:rPr>
        <w:t xml:space="preserve">нтерно расељеним  лицима </w:t>
      </w:r>
      <w:r w:rsidRPr="000C5285">
        <w:rPr>
          <w:lang w:val="sr-Cyrl-CS"/>
        </w:rPr>
        <w:t xml:space="preserve"> </w:t>
      </w:r>
      <w:r>
        <w:rPr>
          <w:lang w:val="sr-Cyrl-CS"/>
        </w:rPr>
        <w:t>,</w:t>
      </w:r>
      <w:r w:rsidRPr="000C5285">
        <w:rPr>
          <w:lang w:val="sr-Cyrl-CS"/>
        </w:rPr>
        <w:t xml:space="preserve"> који</w:t>
      </w:r>
      <w:r>
        <w:rPr>
          <w:lang w:val="sr-Cyrl-CS"/>
        </w:rPr>
        <w:t xml:space="preserve">ма је  потребна  помоћ у грађевинском материјалу за завршетак започете градње или адаптацију неусловних стамбених објеката у циљу побољшања услова становања,а имају пребивалиште или боравиште на територији Раковице и </w:t>
      </w:r>
      <w:r w:rsidRPr="000C5285">
        <w:rPr>
          <w:lang w:val="sr-Cyrl-CS"/>
        </w:rPr>
        <w:t xml:space="preserve"> </w:t>
      </w:r>
      <w:r>
        <w:rPr>
          <w:lang w:val="sr-Cyrl-CS"/>
        </w:rPr>
        <w:t xml:space="preserve">започети </w:t>
      </w:r>
      <w:r w:rsidRPr="000C5285">
        <w:rPr>
          <w:lang w:val="sr-Cyrl-CS"/>
        </w:rPr>
        <w:t xml:space="preserve">објекат за становање </w:t>
      </w:r>
      <w:r>
        <w:rPr>
          <w:lang w:val="sr-Cyrl-CS"/>
        </w:rPr>
        <w:t xml:space="preserve">коме са додељују средства се </w:t>
      </w:r>
      <w:r w:rsidRPr="000C5285">
        <w:rPr>
          <w:lang w:val="sr-Cyrl-CS"/>
        </w:rPr>
        <w:t xml:space="preserve"> </w:t>
      </w:r>
      <w:r w:rsidRPr="008D1E46">
        <w:rPr>
          <w:lang w:val="sr-Cyrl-CS"/>
        </w:rPr>
        <w:t>налази на територији градске општине Раковице</w:t>
      </w:r>
      <w:r>
        <w:rPr>
          <w:lang w:val="sr-Cyrl-CS"/>
        </w:rPr>
        <w:t xml:space="preserve"> , да у року од  </w:t>
      </w:r>
      <w:r w:rsidR="0092577B">
        <w:rPr>
          <w:b/>
          <w:lang w:val="sr-Cyrl-RS"/>
        </w:rPr>
        <w:t>20</w:t>
      </w:r>
      <w:r>
        <w:rPr>
          <w:b/>
          <w:lang w:val="sr-Cyrl-CS"/>
        </w:rPr>
        <w:t xml:space="preserve"> (</w:t>
      </w:r>
      <w:r w:rsidR="0092577B">
        <w:rPr>
          <w:b/>
          <w:lang w:val="sr-Cyrl-CS"/>
        </w:rPr>
        <w:t>двадесет</w:t>
      </w:r>
      <w:r>
        <w:rPr>
          <w:b/>
          <w:lang w:val="sr-Cyrl-CS"/>
        </w:rPr>
        <w:t>)</w:t>
      </w:r>
      <w:r w:rsidRPr="000C5285">
        <w:rPr>
          <w:lang w:val="sr-Cyrl-CS"/>
        </w:rPr>
        <w:t xml:space="preserve">  </w:t>
      </w:r>
      <w:r w:rsidRPr="0066299A">
        <w:rPr>
          <w:b/>
          <w:lang w:val="sr-Cyrl-CS"/>
        </w:rPr>
        <w:t>дана</w:t>
      </w:r>
      <w:r w:rsidRPr="000C5285">
        <w:rPr>
          <w:lang w:val="sr-Cyrl-CS"/>
        </w:rPr>
        <w:t>,</w:t>
      </w:r>
      <w:r>
        <w:rPr>
          <w:lang w:val="sr-Cyrl-CS"/>
        </w:rPr>
        <w:t xml:space="preserve"> од дана отварања позива, </w:t>
      </w:r>
      <w:r w:rsidRPr="000C5285">
        <w:rPr>
          <w:lang w:val="sr-Cyrl-CS"/>
        </w:rPr>
        <w:t>поднесу захтев за доделу помоћи у грађевинском материјалу ради стварања и побољшања основних услова становања.</w:t>
      </w:r>
    </w:p>
    <w:p w14:paraId="2AA151FD" w14:textId="77777777" w:rsidR="00A6055B" w:rsidRPr="000C5285" w:rsidRDefault="00A6055B" w:rsidP="00A6055B">
      <w:pPr>
        <w:tabs>
          <w:tab w:val="left" w:pos="2055"/>
        </w:tabs>
        <w:rPr>
          <w:lang w:val="sr-Cyrl-CS"/>
        </w:rPr>
      </w:pPr>
      <w:r w:rsidRPr="000C5285">
        <w:rPr>
          <w:lang w:val="sr-Cyrl-CS"/>
        </w:rPr>
        <w:t xml:space="preserve">           </w:t>
      </w:r>
    </w:p>
    <w:p w14:paraId="09D31494" w14:textId="77777777" w:rsidR="00A6055B" w:rsidRPr="000C5285" w:rsidRDefault="00A6055B" w:rsidP="00A6055B">
      <w:pPr>
        <w:tabs>
          <w:tab w:val="left" w:pos="2055"/>
        </w:tabs>
        <w:rPr>
          <w:lang w:val="sr-Cyrl-CS"/>
        </w:rPr>
      </w:pPr>
      <w:r w:rsidRPr="000C5285">
        <w:rPr>
          <w:lang w:val="sr-Cyrl-CS"/>
        </w:rPr>
        <w:t xml:space="preserve">            Помоћ се одобрава као једнократна и бесповратна у грађевинском материјалу неопходном за обезбеђивање основних услова становања,</w:t>
      </w:r>
      <w:r>
        <w:rPr>
          <w:lang w:val="sr-Cyrl-CS"/>
        </w:rPr>
        <w:t xml:space="preserve"> </w:t>
      </w:r>
      <w:r w:rsidRPr="000C5285">
        <w:rPr>
          <w:lang w:val="sr-Cyrl-CS"/>
        </w:rPr>
        <w:t xml:space="preserve">а највише до  </w:t>
      </w:r>
      <w:r>
        <w:rPr>
          <w:b/>
          <w:lang w:val="sr-Cyrl-CS"/>
        </w:rPr>
        <w:t>600</w:t>
      </w:r>
      <w:r w:rsidRPr="000C5285">
        <w:rPr>
          <w:b/>
          <w:lang w:val="sr-Cyrl-CS"/>
        </w:rPr>
        <w:t>.000,00 дин.</w:t>
      </w:r>
      <w:r>
        <w:rPr>
          <w:b/>
          <w:lang w:val="sr-Cyrl-CS"/>
        </w:rPr>
        <w:t xml:space="preserve"> </w:t>
      </w:r>
      <w:r w:rsidRPr="000C5285">
        <w:rPr>
          <w:lang w:val="sr-Cyrl-CS"/>
        </w:rPr>
        <w:t>са урачунатим ПДВ-ом,по породичном домаћинству</w:t>
      </w:r>
      <w:r>
        <w:rPr>
          <w:lang w:val="sr-Cyrl-CS"/>
        </w:rPr>
        <w:t>,а минимална вредност једног пакета грађевинског материјала износи 200.000,00 динара,са урачунатим ПДВ-ом</w:t>
      </w:r>
      <w:r w:rsidRPr="000C5285">
        <w:rPr>
          <w:lang w:val="sr-Cyrl-CS"/>
        </w:rPr>
        <w:t>.</w:t>
      </w:r>
    </w:p>
    <w:p w14:paraId="01C9380D" w14:textId="77777777" w:rsidR="00A6055B" w:rsidRPr="000C5285" w:rsidRDefault="00A6055B" w:rsidP="00A6055B">
      <w:pPr>
        <w:tabs>
          <w:tab w:val="left" w:pos="2055"/>
        </w:tabs>
        <w:rPr>
          <w:lang w:val="sr-Cyrl-CS"/>
        </w:rPr>
      </w:pPr>
      <w:r>
        <w:rPr>
          <w:lang w:val="sr-Cyrl-CS"/>
        </w:rPr>
        <w:t xml:space="preserve">            </w:t>
      </w:r>
      <w:r w:rsidRPr="000C5285">
        <w:rPr>
          <w:lang w:val="sr-Cyrl-CS"/>
        </w:rPr>
        <w:t xml:space="preserve">Комисија ће одредити износ помоћи за сваког корисника посебно.   </w:t>
      </w:r>
    </w:p>
    <w:p w14:paraId="1F780CBD" w14:textId="77777777" w:rsidR="00A6055B" w:rsidRPr="000C5285" w:rsidRDefault="00A6055B" w:rsidP="00A6055B">
      <w:pPr>
        <w:tabs>
          <w:tab w:val="left" w:pos="2055"/>
        </w:tabs>
        <w:rPr>
          <w:lang w:val="sr-Cyrl-CS"/>
        </w:rPr>
      </w:pPr>
      <w:r>
        <w:rPr>
          <w:lang w:val="sr-Cyrl-CS"/>
        </w:rPr>
        <w:t xml:space="preserve">          </w:t>
      </w:r>
      <w:r w:rsidRPr="000C5285">
        <w:rPr>
          <w:lang w:val="sr-Cyrl-CS"/>
        </w:rPr>
        <w:t xml:space="preserve">  Право на помоћ имају сви подносиоци захтева под једнаким условима,</w:t>
      </w:r>
      <w:r>
        <w:rPr>
          <w:lang w:val="sr-Cyrl-CS"/>
        </w:rPr>
        <w:t xml:space="preserve"> с тим што ће приоритет-право првенства имати апликанти који до сада нису остварили право на помоћ у грађевинском материјалу, </w:t>
      </w:r>
      <w:r w:rsidRPr="000C5285">
        <w:rPr>
          <w:lang w:val="sr-Cyrl-CS"/>
        </w:rPr>
        <w:t>а према условима,</w:t>
      </w:r>
      <w:r>
        <w:rPr>
          <w:lang w:val="sr-Cyrl-CS"/>
        </w:rPr>
        <w:t xml:space="preserve"> </w:t>
      </w:r>
      <w:r w:rsidRPr="000C5285">
        <w:rPr>
          <w:lang w:val="sr-Cyrl-CS"/>
        </w:rPr>
        <w:t>мерилима и у поступку који су  утврђени Правилником.</w:t>
      </w:r>
    </w:p>
    <w:p w14:paraId="5B8D631C" w14:textId="77777777" w:rsidR="00A6055B" w:rsidRPr="000C5285" w:rsidRDefault="00A6055B" w:rsidP="00A6055B">
      <w:pPr>
        <w:tabs>
          <w:tab w:val="left" w:pos="2055"/>
        </w:tabs>
        <w:rPr>
          <w:lang w:val="sr-Cyrl-CS"/>
        </w:rPr>
      </w:pPr>
    </w:p>
    <w:p w14:paraId="5A201FB5" w14:textId="77777777" w:rsidR="00A6055B" w:rsidRPr="000C5285" w:rsidRDefault="00A6055B" w:rsidP="00A6055B">
      <w:pPr>
        <w:tabs>
          <w:tab w:val="left" w:pos="2055"/>
        </w:tabs>
        <w:rPr>
          <w:lang w:val="sr-Cyrl-CS"/>
        </w:rPr>
      </w:pPr>
      <w:r w:rsidRPr="000C5285">
        <w:rPr>
          <w:lang w:val="sr-Cyrl-CS"/>
        </w:rPr>
        <w:t xml:space="preserve">              Ред првенства за доделу Помоћи утврђује се на основу броја бодова које подносилац захтева оствари,</w:t>
      </w:r>
      <w:r>
        <w:rPr>
          <w:lang w:val="sr-Cyrl-CS"/>
        </w:rPr>
        <w:t xml:space="preserve"> </w:t>
      </w:r>
      <w:r w:rsidRPr="000C5285">
        <w:rPr>
          <w:lang w:val="sr-Cyrl-CS"/>
        </w:rPr>
        <w:t>а према следећим мерилима:</w:t>
      </w:r>
    </w:p>
    <w:p w14:paraId="1D6D4A3B" w14:textId="77777777" w:rsidR="00A6055B" w:rsidRPr="000C5285" w:rsidRDefault="00A6055B" w:rsidP="00A6055B">
      <w:pPr>
        <w:pStyle w:val="ListParagraph"/>
        <w:numPr>
          <w:ilvl w:val="0"/>
          <w:numId w:val="1"/>
        </w:numPr>
        <w:tabs>
          <w:tab w:val="left" w:pos="2055"/>
        </w:tabs>
        <w:rPr>
          <w:lang w:val="sr-Cyrl-CS"/>
        </w:rPr>
      </w:pPr>
      <w:r w:rsidRPr="000C5285">
        <w:rPr>
          <w:lang w:val="sr-Cyrl-CS"/>
        </w:rPr>
        <w:t>Број чланова породичног домаћинства:по члану породи</w:t>
      </w:r>
      <w:r>
        <w:rPr>
          <w:lang w:val="sr-Cyrl-CS"/>
        </w:rPr>
        <w:t xml:space="preserve">чног домаћинства </w:t>
      </w:r>
      <w:r w:rsidRPr="000C5285">
        <w:rPr>
          <w:lang w:val="sr-Cyrl-CS"/>
        </w:rPr>
        <w:t>10 бодова</w:t>
      </w:r>
    </w:p>
    <w:p w14:paraId="04C58D5B" w14:textId="77777777" w:rsidR="00A6055B" w:rsidRPr="000C5285" w:rsidRDefault="00A6055B" w:rsidP="00A6055B">
      <w:pPr>
        <w:tabs>
          <w:tab w:val="left" w:pos="2055"/>
        </w:tabs>
        <w:ind w:left="480"/>
        <w:rPr>
          <w:lang w:val="sr-Cyrl-CS"/>
        </w:rPr>
      </w:pPr>
      <w:r>
        <w:rPr>
          <w:lang w:val="sr-Cyrl-CS"/>
        </w:rPr>
        <w:t xml:space="preserve">      </w:t>
      </w:r>
      <w:r w:rsidRPr="000C5285">
        <w:rPr>
          <w:lang w:val="sr-Cyrl-CS"/>
        </w:rPr>
        <w:t xml:space="preserve">Максималан број бодова који се може добити на основу овог мерила износи </w:t>
      </w:r>
      <w:r>
        <w:rPr>
          <w:lang w:val="sr-Cyrl-CS"/>
        </w:rPr>
        <w:t xml:space="preserve">            </w:t>
      </w:r>
      <w:r w:rsidRPr="000C5285">
        <w:rPr>
          <w:lang w:val="sr-Cyrl-CS"/>
        </w:rPr>
        <w:t>50 бодова.</w:t>
      </w:r>
    </w:p>
    <w:p w14:paraId="29CCA052" w14:textId="77777777" w:rsidR="00A6055B" w:rsidRPr="000C5285" w:rsidRDefault="00A6055B" w:rsidP="00A6055B">
      <w:pPr>
        <w:tabs>
          <w:tab w:val="left" w:pos="2055"/>
        </w:tabs>
        <w:ind w:left="480"/>
        <w:rPr>
          <w:lang w:val="sr-Cyrl-CS"/>
        </w:rPr>
      </w:pPr>
      <w:r w:rsidRPr="00615E79">
        <w:rPr>
          <w:b/>
          <w:lang w:val="sr-Cyrl-CS"/>
        </w:rPr>
        <w:t>2</w:t>
      </w:r>
      <w:r w:rsidRPr="000C5285">
        <w:rPr>
          <w:lang w:val="sr-Cyrl-CS"/>
        </w:rPr>
        <w:t>)  Породично домаћинство чији је члан настрадао или нестао у сукобима на просторима бивше СФРЈ:по настрадалом или несталом члану-20 бодова.</w:t>
      </w:r>
    </w:p>
    <w:p w14:paraId="2A2F2F79" w14:textId="77777777" w:rsidR="00A6055B" w:rsidRPr="000C5285" w:rsidRDefault="00A6055B" w:rsidP="00A6055B">
      <w:pPr>
        <w:tabs>
          <w:tab w:val="left" w:pos="2055"/>
        </w:tabs>
        <w:ind w:left="480"/>
        <w:rPr>
          <w:lang w:val="sr-Cyrl-CS"/>
        </w:rPr>
      </w:pPr>
      <w:r w:rsidRPr="00615E79">
        <w:rPr>
          <w:b/>
          <w:lang w:val="sr-Cyrl-CS"/>
        </w:rPr>
        <w:t>3)</w:t>
      </w:r>
      <w:r w:rsidRPr="000C5285">
        <w:rPr>
          <w:lang w:val="sr-Cyrl-CS"/>
        </w:rPr>
        <w:t xml:space="preserve">  Број малолетне деце у породичном домаћинству:</w:t>
      </w:r>
    </w:p>
    <w:p w14:paraId="6F3D0BF2" w14:textId="77777777" w:rsidR="00A6055B" w:rsidRPr="000C5285" w:rsidRDefault="00A6055B" w:rsidP="00A6055B">
      <w:pPr>
        <w:tabs>
          <w:tab w:val="left" w:pos="2055"/>
        </w:tabs>
        <w:ind w:left="480"/>
        <w:rPr>
          <w:lang w:val="sr-Cyrl-CS"/>
        </w:rPr>
      </w:pPr>
      <w:r w:rsidRPr="000C5285">
        <w:rPr>
          <w:lang w:val="sr-Cyrl-CS"/>
        </w:rPr>
        <w:t xml:space="preserve">       3.1.)породично домаћинство до двоје малолетне деце – 10 бодова;</w:t>
      </w:r>
    </w:p>
    <w:p w14:paraId="14003EB3" w14:textId="77777777" w:rsidR="00A6055B" w:rsidRPr="000C5285" w:rsidRDefault="00A6055B" w:rsidP="00A6055B">
      <w:pPr>
        <w:tabs>
          <w:tab w:val="left" w:pos="2055"/>
        </w:tabs>
        <w:ind w:left="480"/>
        <w:rPr>
          <w:lang w:val="sr-Cyrl-CS"/>
        </w:rPr>
      </w:pPr>
      <w:r w:rsidRPr="000C5285">
        <w:rPr>
          <w:lang w:val="sr-Cyrl-CS"/>
        </w:rPr>
        <w:t xml:space="preserve">       3.2.)породично домаћинство са троје или више малолетне деце-20 бодова;</w:t>
      </w:r>
    </w:p>
    <w:p w14:paraId="68720F33" w14:textId="77777777" w:rsidR="00A6055B" w:rsidRPr="000C5285" w:rsidRDefault="00A6055B" w:rsidP="00A6055B">
      <w:pPr>
        <w:tabs>
          <w:tab w:val="left" w:pos="2055"/>
        </w:tabs>
        <w:ind w:left="480"/>
        <w:rPr>
          <w:lang w:val="sr-Cyrl-CS"/>
        </w:rPr>
      </w:pPr>
      <w:r w:rsidRPr="00615E79">
        <w:rPr>
          <w:b/>
          <w:lang w:val="sr-Cyrl-CS"/>
        </w:rPr>
        <w:t>4)</w:t>
      </w:r>
      <w:r w:rsidRPr="000C5285">
        <w:rPr>
          <w:lang w:val="sr-Cyrl-CS"/>
        </w:rPr>
        <w:t xml:space="preserve">  Број малолетне деце или деце на редовном школовању у једнородитељском породичном домаћинству:</w:t>
      </w:r>
    </w:p>
    <w:p w14:paraId="7ABDFDE0" w14:textId="77777777" w:rsidR="00A6055B" w:rsidRPr="000C5285" w:rsidRDefault="00A6055B" w:rsidP="00A6055B">
      <w:pPr>
        <w:tabs>
          <w:tab w:val="left" w:pos="2055"/>
        </w:tabs>
        <w:ind w:left="480"/>
        <w:rPr>
          <w:lang w:val="sr-Cyrl-CS"/>
        </w:rPr>
      </w:pPr>
      <w:r w:rsidRPr="000C5285">
        <w:rPr>
          <w:lang w:val="sr-Cyrl-CS"/>
        </w:rPr>
        <w:t xml:space="preserve">       4.1.)домаћинство са једним дететом-10 бодова;</w:t>
      </w:r>
    </w:p>
    <w:p w14:paraId="65C17F39" w14:textId="77777777" w:rsidR="00A6055B" w:rsidRPr="000C5285" w:rsidRDefault="00A6055B" w:rsidP="00A6055B">
      <w:pPr>
        <w:tabs>
          <w:tab w:val="left" w:pos="2055"/>
        </w:tabs>
        <w:ind w:left="480"/>
        <w:rPr>
          <w:lang w:val="sr-Cyrl-CS"/>
        </w:rPr>
      </w:pPr>
      <w:r w:rsidRPr="000C5285">
        <w:rPr>
          <w:lang w:val="sr-Cyrl-CS"/>
        </w:rPr>
        <w:t xml:space="preserve">       4.2.)домаћинство са двоје деце -20 бодова;</w:t>
      </w:r>
    </w:p>
    <w:p w14:paraId="4B3A897E" w14:textId="77777777" w:rsidR="00A6055B" w:rsidRPr="000C5285" w:rsidRDefault="00A6055B" w:rsidP="00A6055B">
      <w:pPr>
        <w:tabs>
          <w:tab w:val="left" w:pos="2055"/>
        </w:tabs>
        <w:ind w:left="480"/>
        <w:rPr>
          <w:lang w:val="sr-Cyrl-CS"/>
        </w:rPr>
      </w:pPr>
      <w:r w:rsidRPr="000C5285">
        <w:rPr>
          <w:lang w:val="sr-Cyrl-CS"/>
        </w:rPr>
        <w:t xml:space="preserve">       4.3.)домаћинство са троје или више деце -30 бодова.</w:t>
      </w:r>
    </w:p>
    <w:p w14:paraId="1FB9942C" w14:textId="77777777" w:rsidR="00A6055B" w:rsidRPr="000C5285" w:rsidRDefault="00A6055B" w:rsidP="00A6055B">
      <w:pPr>
        <w:tabs>
          <w:tab w:val="left" w:pos="2055"/>
        </w:tabs>
        <w:ind w:left="480"/>
        <w:rPr>
          <w:lang w:val="sr-Cyrl-CS"/>
        </w:rPr>
      </w:pPr>
      <w:r w:rsidRPr="00615E79">
        <w:rPr>
          <w:b/>
          <w:lang w:val="sr-Cyrl-CS"/>
        </w:rPr>
        <w:lastRenderedPageBreak/>
        <w:t>5)</w:t>
      </w:r>
      <w:r w:rsidRPr="000C5285">
        <w:rPr>
          <w:lang w:val="sr-Cyrl-CS"/>
        </w:rPr>
        <w:t xml:space="preserve">  Породично домаћинство са дететом са инвалидитетом или сметњама у развоју:</w:t>
      </w:r>
    </w:p>
    <w:p w14:paraId="2D7616F4" w14:textId="77777777" w:rsidR="00A6055B" w:rsidRPr="000C5285" w:rsidRDefault="00A6055B" w:rsidP="00A6055B">
      <w:pPr>
        <w:tabs>
          <w:tab w:val="left" w:pos="2055"/>
        </w:tabs>
        <w:ind w:left="480"/>
        <w:rPr>
          <w:lang w:val="sr-Cyrl-CS"/>
        </w:rPr>
      </w:pPr>
      <w:r w:rsidRPr="000C5285">
        <w:rPr>
          <w:lang w:val="sr-Cyrl-CS"/>
        </w:rPr>
        <w:t xml:space="preserve">    По породичном домаћинству -20 бодова.</w:t>
      </w:r>
    </w:p>
    <w:p w14:paraId="265B669C" w14:textId="77777777" w:rsidR="00A6055B" w:rsidRPr="000C5285" w:rsidRDefault="00A6055B" w:rsidP="00A6055B">
      <w:pPr>
        <w:tabs>
          <w:tab w:val="left" w:pos="2055"/>
        </w:tabs>
        <w:ind w:left="480"/>
        <w:rPr>
          <w:lang w:val="sr-Cyrl-CS"/>
        </w:rPr>
      </w:pPr>
      <w:r w:rsidRPr="00615E79">
        <w:rPr>
          <w:b/>
          <w:lang w:val="sr-Cyrl-CS"/>
        </w:rPr>
        <w:t>6)</w:t>
      </w:r>
      <w:r w:rsidRPr="000C5285">
        <w:rPr>
          <w:lang w:val="sr-Cyrl-CS"/>
        </w:rPr>
        <w:t xml:space="preserve">  Стамбена ситуација подносиоца захтева и чланова његовог породичног домаћинства:</w:t>
      </w:r>
    </w:p>
    <w:p w14:paraId="1B7C2B97" w14:textId="77777777" w:rsidR="00A6055B" w:rsidRPr="000C5285" w:rsidRDefault="00A6055B" w:rsidP="00A6055B">
      <w:pPr>
        <w:tabs>
          <w:tab w:val="left" w:pos="2055"/>
        </w:tabs>
        <w:ind w:left="480"/>
        <w:rPr>
          <w:lang w:val="sr-Cyrl-CS"/>
        </w:rPr>
      </w:pPr>
      <w:r w:rsidRPr="000C5285">
        <w:rPr>
          <w:lang w:val="sr-Cyrl-CS"/>
        </w:rPr>
        <w:t xml:space="preserve">        6.1.)породично домаћинство смештено у колективном центру – 10 бодова;</w:t>
      </w:r>
    </w:p>
    <w:p w14:paraId="05A10D2F" w14:textId="77777777" w:rsidR="00A6055B" w:rsidRPr="000C5285" w:rsidRDefault="00A6055B" w:rsidP="00A6055B">
      <w:pPr>
        <w:tabs>
          <w:tab w:val="left" w:pos="2055"/>
        </w:tabs>
        <w:ind w:left="480"/>
        <w:rPr>
          <w:lang w:val="sr-Cyrl-CS"/>
        </w:rPr>
      </w:pPr>
      <w:r w:rsidRPr="000C5285">
        <w:rPr>
          <w:lang w:val="sr-Cyrl-CS"/>
        </w:rPr>
        <w:t xml:space="preserve">        6.2.)породично домаћинство које станује у изнајмљеном простору без основних хигијенско-санитарних услова-20 бодова;</w:t>
      </w:r>
    </w:p>
    <w:p w14:paraId="0E8388F0" w14:textId="77777777" w:rsidR="00A6055B" w:rsidRPr="000C5285" w:rsidRDefault="00A6055B" w:rsidP="00A6055B">
      <w:pPr>
        <w:tabs>
          <w:tab w:val="left" w:pos="2055"/>
        </w:tabs>
        <w:ind w:left="480"/>
        <w:rPr>
          <w:lang w:val="sr-Cyrl-CS"/>
        </w:rPr>
      </w:pPr>
      <w:r w:rsidRPr="00615E79">
        <w:rPr>
          <w:b/>
          <w:lang w:val="sr-Cyrl-CS"/>
        </w:rPr>
        <w:t>7)</w:t>
      </w:r>
      <w:r w:rsidRPr="000C5285">
        <w:rPr>
          <w:lang w:val="sr-Cyrl-CS"/>
        </w:rPr>
        <w:t xml:space="preserve">  Материјални положај породичног домаћинства:</w:t>
      </w:r>
    </w:p>
    <w:p w14:paraId="67290FE4" w14:textId="77777777" w:rsidR="00A6055B" w:rsidRPr="000C5285" w:rsidRDefault="00A6055B" w:rsidP="00A6055B">
      <w:pPr>
        <w:tabs>
          <w:tab w:val="left" w:pos="2055"/>
        </w:tabs>
        <w:ind w:left="480"/>
        <w:rPr>
          <w:lang w:val="sr-Cyrl-CS"/>
        </w:rPr>
      </w:pPr>
      <w:r w:rsidRPr="000C5285">
        <w:rPr>
          <w:lang w:val="sr-Cyrl-CS"/>
        </w:rPr>
        <w:t xml:space="preserve">        7.1)породично домаћинство са приходима већим или у висини од 50% просечне месечне зараде без пореза и доприноса у привреди Републике Србије,по </w:t>
      </w:r>
      <w:r>
        <w:rPr>
          <w:lang w:val="sr-Cyrl-CS"/>
        </w:rPr>
        <w:t xml:space="preserve">породичном домаћинству (24.825,00 дин.) </w:t>
      </w:r>
      <w:r w:rsidRPr="000C5285">
        <w:rPr>
          <w:lang w:val="sr-Cyrl-CS"/>
        </w:rPr>
        <w:t xml:space="preserve"> -10 бодова;</w:t>
      </w:r>
    </w:p>
    <w:p w14:paraId="2D537A37" w14:textId="77777777" w:rsidR="00A6055B" w:rsidRDefault="00A6055B" w:rsidP="00A6055B">
      <w:pPr>
        <w:tabs>
          <w:tab w:val="left" w:pos="2055"/>
        </w:tabs>
        <w:ind w:left="480"/>
        <w:rPr>
          <w:lang w:val="sr-Cyrl-CS"/>
        </w:rPr>
      </w:pPr>
      <w:r w:rsidRPr="000C5285">
        <w:rPr>
          <w:lang w:val="sr-Cyrl-CS"/>
        </w:rPr>
        <w:t xml:space="preserve">        7.2.)породично домаћинство са приходима испод 50% просечне месечне зараде без пореза и доприноса у привреди у Републици Србији,по </w:t>
      </w:r>
      <w:r>
        <w:rPr>
          <w:lang w:val="sr-Cyrl-CS"/>
        </w:rPr>
        <w:t>породичном домаћинству</w:t>
      </w:r>
      <w:r w:rsidRPr="000C5285">
        <w:rPr>
          <w:lang w:val="sr-Cyrl-CS"/>
        </w:rPr>
        <w:t xml:space="preserve"> </w:t>
      </w:r>
      <w:r>
        <w:rPr>
          <w:lang w:val="sr-Cyrl-CS"/>
        </w:rPr>
        <w:t xml:space="preserve"> (24.825,00 динара)  </w:t>
      </w:r>
      <w:r w:rsidRPr="000C5285">
        <w:rPr>
          <w:lang w:val="sr-Cyrl-CS"/>
        </w:rPr>
        <w:t>-20 бодова.</w:t>
      </w:r>
    </w:p>
    <w:p w14:paraId="76846865" w14:textId="77777777" w:rsidR="00A6055B" w:rsidRPr="000C5285" w:rsidRDefault="00A6055B" w:rsidP="00A6055B">
      <w:pPr>
        <w:tabs>
          <w:tab w:val="left" w:pos="2055"/>
        </w:tabs>
        <w:ind w:left="480"/>
        <w:rPr>
          <w:lang w:val="sr-Cyrl-CS"/>
        </w:rPr>
      </w:pPr>
      <w:r>
        <w:rPr>
          <w:lang w:val="sr-Cyrl-CS"/>
        </w:rPr>
        <w:t xml:space="preserve">        Приликом бодовања пријава по тачки 7) овог члана ,приходи се обрачунавају по члану породичног домаћинства,а бодови додељују породичном домаћинству. Максимални број бодова који може бити додељен породичном домачинству по овом основу је 20.</w:t>
      </w:r>
    </w:p>
    <w:p w14:paraId="50A5D16B" w14:textId="77777777" w:rsidR="00A6055B" w:rsidRPr="000C5285" w:rsidRDefault="00A6055B" w:rsidP="00A6055B">
      <w:pPr>
        <w:tabs>
          <w:tab w:val="left" w:pos="2055"/>
        </w:tabs>
        <w:ind w:left="480"/>
        <w:rPr>
          <w:lang w:val="sr-Cyrl-CS"/>
        </w:rPr>
      </w:pPr>
      <w:r w:rsidRPr="00615E79">
        <w:rPr>
          <w:b/>
          <w:lang w:val="sr-Cyrl-CS"/>
        </w:rPr>
        <w:t>8)</w:t>
      </w:r>
      <w:r w:rsidRPr="000C5285">
        <w:rPr>
          <w:lang w:val="sr-Cyrl-CS"/>
        </w:rPr>
        <w:t xml:space="preserve">  Смањење или губитак радне способности или телесно оштећење:</w:t>
      </w:r>
    </w:p>
    <w:p w14:paraId="045FD0EA" w14:textId="77777777" w:rsidR="00A6055B" w:rsidRPr="000C5285" w:rsidRDefault="00A6055B" w:rsidP="00A6055B">
      <w:pPr>
        <w:tabs>
          <w:tab w:val="left" w:pos="2055"/>
        </w:tabs>
        <w:ind w:left="480"/>
        <w:rPr>
          <w:lang w:val="sr-Cyrl-CS"/>
        </w:rPr>
      </w:pPr>
      <w:r w:rsidRPr="000C5285">
        <w:rPr>
          <w:lang w:val="sr-Cyrl-CS"/>
        </w:rPr>
        <w:t xml:space="preserve">        8.1.)по основу смањења или губитка радне способности подносиоца захтева или чланова његовог породичног домаћинства:</w:t>
      </w:r>
    </w:p>
    <w:p w14:paraId="6ADE48B8" w14:textId="77777777" w:rsidR="00A6055B" w:rsidRPr="000C5285" w:rsidRDefault="00A6055B" w:rsidP="00A6055B">
      <w:pPr>
        <w:tabs>
          <w:tab w:val="left" w:pos="2055"/>
        </w:tabs>
        <w:ind w:left="480"/>
        <w:rPr>
          <w:lang w:val="sr-Cyrl-CS"/>
        </w:rPr>
      </w:pPr>
      <w:r w:rsidRPr="000C5285">
        <w:rPr>
          <w:lang w:val="sr-Cyrl-CS"/>
        </w:rPr>
        <w:t xml:space="preserve">             -ако постоји делимична радна способност-10 бодова;</w:t>
      </w:r>
    </w:p>
    <w:p w14:paraId="6C989F05" w14:textId="77777777" w:rsidR="00A6055B" w:rsidRPr="000C5285" w:rsidRDefault="00A6055B" w:rsidP="00A6055B">
      <w:pPr>
        <w:tabs>
          <w:tab w:val="left" w:pos="2055"/>
        </w:tabs>
        <w:ind w:left="480"/>
        <w:rPr>
          <w:lang w:val="sr-Cyrl-CS"/>
        </w:rPr>
      </w:pPr>
      <w:r w:rsidRPr="000C5285">
        <w:rPr>
          <w:lang w:val="sr-Cyrl-CS"/>
        </w:rPr>
        <w:t xml:space="preserve">             -ако постоји потпуни губитак радне способности -20 бодова.</w:t>
      </w:r>
    </w:p>
    <w:p w14:paraId="36197D7A" w14:textId="77777777" w:rsidR="00A6055B" w:rsidRPr="000C5285" w:rsidRDefault="00A6055B" w:rsidP="00A6055B">
      <w:pPr>
        <w:tabs>
          <w:tab w:val="left" w:pos="2055"/>
        </w:tabs>
        <w:ind w:left="480"/>
        <w:rPr>
          <w:lang w:val="sr-Cyrl-CS"/>
        </w:rPr>
      </w:pPr>
      <w:r w:rsidRPr="000C5285">
        <w:rPr>
          <w:lang w:val="sr-Cyrl-CS"/>
        </w:rPr>
        <w:t xml:space="preserve">        8.2.)по основу телесног оштећења подносиоца захтева или чланова његовог породичног домаћинства:</w:t>
      </w:r>
    </w:p>
    <w:p w14:paraId="0AEF7223" w14:textId="77777777" w:rsidR="00A6055B" w:rsidRPr="000C5285" w:rsidRDefault="00A6055B" w:rsidP="00A6055B">
      <w:pPr>
        <w:tabs>
          <w:tab w:val="left" w:pos="2055"/>
        </w:tabs>
        <w:ind w:left="480"/>
        <w:rPr>
          <w:lang w:val="sr-Cyrl-CS"/>
        </w:rPr>
      </w:pPr>
      <w:r w:rsidRPr="000C5285">
        <w:rPr>
          <w:lang w:val="sr-Cyrl-CS"/>
        </w:rPr>
        <w:t xml:space="preserve">           -за телесно оштећење 100% -20 бодова;</w:t>
      </w:r>
    </w:p>
    <w:p w14:paraId="1EFA60C3" w14:textId="77777777" w:rsidR="00A6055B" w:rsidRPr="000C5285" w:rsidRDefault="00A6055B" w:rsidP="00A6055B">
      <w:pPr>
        <w:tabs>
          <w:tab w:val="left" w:pos="2055"/>
        </w:tabs>
        <w:ind w:left="480"/>
        <w:rPr>
          <w:lang w:val="sr-Cyrl-CS"/>
        </w:rPr>
      </w:pPr>
      <w:r w:rsidRPr="000C5285">
        <w:rPr>
          <w:lang w:val="sr-Cyrl-CS"/>
        </w:rPr>
        <w:t xml:space="preserve">           -за телесно оштећење 90%  - 15 бодова;</w:t>
      </w:r>
    </w:p>
    <w:p w14:paraId="065EED96" w14:textId="77777777" w:rsidR="00A6055B" w:rsidRPr="000C5285" w:rsidRDefault="00A6055B" w:rsidP="00A6055B">
      <w:pPr>
        <w:tabs>
          <w:tab w:val="left" w:pos="2055"/>
        </w:tabs>
        <w:ind w:left="480"/>
        <w:rPr>
          <w:lang w:val="sr-Cyrl-CS"/>
        </w:rPr>
      </w:pPr>
      <w:r w:rsidRPr="000C5285">
        <w:rPr>
          <w:lang w:val="sr-Cyrl-CS"/>
        </w:rPr>
        <w:t xml:space="preserve">           -за телесно оштећење 80%  - 10 бодова.</w:t>
      </w:r>
    </w:p>
    <w:p w14:paraId="02CD57AE" w14:textId="77777777" w:rsidR="00A6055B" w:rsidRPr="000C5285" w:rsidRDefault="00A6055B" w:rsidP="00A6055B">
      <w:pPr>
        <w:tabs>
          <w:tab w:val="left" w:pos="2055"/>
        </w:tabs>
        <w:ind w:left="480"/>
        <w:rPr>
          <w:lang w:val="sr-Cyrl-CS"/>
        </w:rPr>
      </w:pPr>
      <w:r w:rsidRPr="000C5285">
        <w:rPr>
          <w:lang w:val="sr-Cyrl-CS"/>
        </w:rPr>
        <w:t xml:space="preserve">   Ако код истог лица постоји смањење или губитак радне способности и телесно оштећење,Комисија приликом бодовања узима у обзир оно мерило на основу кога то лице добија више бодова</w:t>
      </w:r>
      <w:r>
        <w:rPr>
          <w:lang w:val="sr-Cyrl-CS"/>
        </w:rPr>
        <w:t xml:space="preserve"> и бодује се по члану породичног домаћинства</w:t>
      </w:r>
      <w:r w:rsidRPr="000C5285">
        <w:rPr>
          <w:lang w:val="sr-Cyrl-CS"/>
        </w:rPr>
        <w:t>.</w:t>
      </w:r>
    </w:p>
    <w:p w14:paraId="1AA96CEE" w14:textId="77777777" w:rsidR="00A6055B" w:rsidRPr="000C5285" w:rsidRDefault="00A6055B" w:rsidP="00A6055B">
      <w:pPr>
        <w:tabs>
          <w:tab w:val="left" w:pos="2055"/>
        </w:tabs>
        <w:ind w:left="480"/>
        <w:rPr>
          <w:lang w:val="sr-Cyrl-CS"/>
        </w:rPr>
      </w:pPr>
      <w:r w:rsidRPr="000C5285">
        <w:rPr>
          <w:lang w:val="sr-Cyrl-CS"/>
        </w:rPr>
        <w:t xml:space="preserve">  </w:t>
      </w:r>
      <w:r w:rsidRPr="00615E79">
        <w:rPr>
          <w:b/>
          <w:lang w:val="sr-Cyrl-CS"/>
        </w:rPr>
        <w:t>9)</w:t>
      </w:r>
      <w:r w:rsidRPr="000C5285">
        <w:rPr>
          <w:lang w:val="sr-Cyrl-CS"/>
        </w:rPr>
        <w:t xml:space="preserve">  Болести од већег социјално-медицинског значаја</w:t>
      </w:r>
      <w:r>
        <w:rPr>
          <w:lang w:val="sr-Cyrl-CS"/>
        </w:rPr>
        <w:t xml:space="preserve"> (малигна обољења, бронхијална и срчана астма</w:t>
      </w:r>
      <w:r w:rsidRPr="000C5285">
        <w:rPr>
          <w:lang w:val="sr-Cyrl-CS"/>
        </w:rPr>
        <w:t>,</w:t>
      </w:r>
      <w:r>
        <w:rPr>
          <w:lang w:val="sr-Cyrl-CS"/>
        </w:rPr>
        <w:t>тешка опструктивна обољења плућа,активна туберкулоза,инфаркт срца,декомпезована срчана обољења,трансплатација срца,цереброваскуларни инсулт,епилепсија,теже душевне болести,прогресивне нервно мишићне болести,парезе и парализе,хемофилија,инсулин зависни дијабетес,хроничне бубрежне инсуфицијенце на дијализама,системске аутоимуне болести,остеомијелитиси,ХИВ инфекције и сл.)м</w:t>
      </w:r>
      <w:r w:rsidRPr="000C5285">
        <w:rPr>
          <w:lang w:val="sr-Cyrl-CS"/>
        </w:rPr>
        <w:t>у складу са прописима о здравственој заштити:подносилац захтева или чланови његовог домаћинства -20 бодова.</w:t>
      </w:r>
    </w:p>
    <w:p w14:paraId="70C49B36" w14:textId="77777777" w:rsidR="00A6055B" w:rsidRDefault="00A6055B" w:rsidP="00A6055B">
      <w:pPr>
        <w:tabs>
          <w:tab w:val="left" w:pos="2055"/>
        </w:tabs>
        <w:ind w:left="480"/>
        <w:rPr>
          <w:lang w:val="sr-Cyrl-CS"/>
        </w:rPr>
      </w:pPr>
      <w:r w:rsidRPr="000C5285">
        <w:rPr>
          <w:lang w:val="sr-Cyrl-CS"/>
        </w:rPr>
        <w:t xml:space="preserve">    Ово мерило се примењује ако подносилац захтева или чланови његовог породичног домаћинства нису бодовани по основу тачке 8.подтач.1)и 2) овог члана.</w:t>
      </w:r>
    </w:p>
    <w:p w14:paraId="418352AA" w14:textId="77777777" w:rsidR="00A6055B" w:rsidRPr="000C5285" w:rsidRDefault="00A6055B" w:rsidP="00A6055B">
      <w:pPr>
        <w:tabs>
          <w:tab w:val="left" w:pos="2055"/>
        </w:tabs>
        <w:ind w:left="480"/>
        <w:rPr>
          <w:lang w:val="sr-Cyrl-CS"/>
        </w:rPr>
      </w:pPr>
      <w:r>
        <w:rPr>
          <w:lang w:val="sr-Cyrl-CS"/>
        </w:rPr>
        <w:t xml:space="preserve">    Уколико се подносилац захтева и чланови његовог породичног домаћинства наведени у пријави бодују по основу болести,бодови се додељују за подносиоца захтева и сваког члана породичног домаћинства који има болести од већег социо-медицинског значаја.</w:t>
      </w:r>
    </w:p>
    <w:p w14:paraId="66071AE6" w14:textId="77777777" w:rsidR="00A6055B" w:rsidRPr="000C5285" w:rsidRDefault="00A6055B" w:rsidP="00A6055B">
      <w:pPr>
        <w:tabs>
          <w:tab w:val="left" w:pos="2055"/>
        </w:tabs>
        <w:ind w:left="480"/>
        <w:rPr>
          <w:lang w:val="sr-Cyrl-CS"/>
        </w:rPr>
      </w:pPr>
      <w:r w:rsidRPr="00615E79">
        <w:rPr>
          <w:b/>
          <w:lang w:val="sr-Cyrl-CS"/>
        </w:rPr>
        <w:t>10)</w:t>
      </w:r>
      <w:r w:rsidRPr="000C5285">
        <w:rPr>
          <w:lang w:val="sr-Cyrl-CS"/>
        </w:rPr>
        <w:t xml:space="preserve">  Бруто површина непокретности,по члану породичног домаћинства:</w:t>
      </w:r>
    </w:p>
    <w:p w14:paraId="399FCCE9" w14:textId="77777777" w:rsidR="00A6055B" w:rsidRPr="000C5285" w:rsidRDefault="00A6055B" w:rsidP="00A6055B">
      <w:pPr>
        <w:tabs>
          <w:tab w:val="left" w:pos="2055"/>
        </w:tabs>
        <w:ind w:left="480"/>
        <w:rPr>
          <w:lang w:val="sr-Cyrl-CS"/>
        </w:rPr>
      </w:pPr>
      <w:r w:rsidRPr="000C5285">
        <w:rPr>
          <w:lang w:val="sr-Cyrl-CS"/>
        </w:rPr>
        <w:t xml:space="preserve">         10.1)до 15м2-50 бодова;</w:t>
      </w:r>
    </w:p>
    <w:p w14:paraId="4284DAF0" w14:textId="77777777" w:rsidR="00A6055B" w:rsidRDefault="00A6055B" w:rsidP="00A6055B">
      <w:pPr>
        <w:tabs>
          <w:tab w:val="left" w:pos="2055"/>
        </w:tabs>
        <w:ind w:left="480"/>
        <w:rPr>
          <w:lang w:val="sr-Cyrl-CS"/>
        </w:rPr>
      </w:pPr>
      <w:r w:rsidRPr="000C5285">
        <w:rPr>
          <w:lang w:val="sr-Cyrl-CS"/>
        </w:rPr>
        <w:t xml:space="preserve">         10.2)до 24м2-30 бодова.</w:t>
      </w:r>
    </w:p>
    <w:p w14:paraId="7DD01049" w14:textId="77777777" w:rsidR="00A6055B" w:rsidRPr="000C5285" w:rsidRDefault="00A6055B" w:rsidP="00A6055B">
      <w:pPr>
        <w:tabs>
          <w:tab w:val="left" w:pos="2055"/>
        </w:tabs>
        <w:ind w:left="480"/>
        <w:rPr>
          <w:lang w:val="sr-Cyrl-CS"/>
        </w:rPr>
      </w:pPr>
      <w:r>
        <w:rPr>
          <w:lang w:val="sr-Cyrl-CS"/>
        </w:rPr>
        <w:lastRenderedPageBreak/>
        <w:t xml:space="preserve">Приликом примене овог мерила Комисија податке о бруто површини непокретности   узима из извештаја о техничкој процени објеката из дела у коме је наведена површина условна за становање који Комисији доставља стручна служба Градске општине Раковица </w:t>
      </w:r>
      <w:r w:rsidRPr="000C5285">
        <w:rPr>
          <w:lang w:val="sr-Cyrl-CS"/>
        </w:rPr>
        <w:t xml:space="preserve">           </w:t>
      </w:r>
    </w:p>
    <w:p w14:paraId="320DBE53" w14:textId="77777777" w:rsidR="00A6055B" w:rsidRPr="000C5285" w:rsidRDefault="00A6055B" w:rsidP="00A6055B">
      <w:pPr>
        <w:tabs>
          <w:tab w:val="left" w:pos="2055"/>
        </w:tabs>
        <w:rPr>
          <w:lang w:val="sr-Cyrl-CS"/>
        </w:rPr>
      </w:pPr>
      <w:r w:rsidRPr="000C5285">
        <w:rPr>
          <w:lang w:val="sr-Cyrl-CS"/>
        </w:rPr>
        <w:t xml:space="preserve">                 </w:t>
      </w:r>
      <w:r>
        <w:rPr>
          <w:lang w:val="sr-Cyrl-CS"/>
        </w:rPr>
        <w:t xml:space="preserve">        </w:t>
      </w:r>
      <w:r w:rsidRPr="000C5285">
        <w:rPr>
          <w:lang w:val="sr-Cyrl-CS"/>
        </w:rPr>
        <w:t xml:space="preserve">                                     </w:t>
      </w:r>
    </w:p>
    <w:p w14:paraId="544B4F17" w14:textId="77777777" w:rsidR="00A6055B" w:rsidRPr="00C52010" w:rsidRDefault="00A6055B" w:rsidP="00A6055B">
      <w:pPr>
        <w:tabs>
          <w:tab w:val="left" w:pos="2055"/>
        </w:tabs>
        <w:rPr>
          <w:b/>
          <w:lang w:val="sr-Cyrl-CS"/>
        </w:rPr>
      </w:pPr>
      <w:r w:rsidRPr="000C5285">
        <w:rPr>
          <w:b/>
          <w:lang w:val="sr-Cyrl-CS"/>
        </w:rPr>
        <w:t xml:space="preserve">              Уколико два или више подносиоца захтева имају исти број бодова,предност има подносилац захтева који: </w:t>
      </w:r>
    </w:p>
    <w:p w14:paraId="6826167F" w14:textId="77777777" w:rsidR="00A6055B" w:rsidRPr="000C5285" w:rsidRDefault="00A6055B" w:rsidP="00A6055B">
      <w:pPr>
        <w:tabs>
          <w:tab w:val="left" w:pos="2055"/>
        </w:tabs>
        <w:rPr>
          <w:lang w:val="sr-Cyrl-CS"/>
        </w:rPr>
      </w:pPr>
      <w:r w:rsidRPr="000C5285">
        <w:rPr>
          <w:b/>
          <w:lang w:val="sr-Cyrl-CS"/>
        </w:rPr>
        <w:t xml:space="preserve">              1)</w:t>
      </w:r>
      <w:r w:rsidRPr="000C5285">
        <w:rPr>
          <w:lang w:val="sr-Cyrl-CS"/>
        </w:rPr>
        <w:t xml:space="preserve">  има већи број малолетне деце,</w:t>
      </w:r>
    </w:p>
    <w:p w14:paraId="1839EA9E" w14:textId="77777777" w:rsidR="00A6055B" w:rsidRPr="000C5285" w:rsidRDefault="00A6055B" w:rsidP="00A6055B">
      <w:pPr>
        <w:tabs>
          <w:tab w:val="left" w:pos="2055"/>
        </w:tabs>
        <w:rPr>
          <w:lang w:val="sr-Cyrl-CS"/>
        </w:rPr>
      </w:pPr>
      <w:r w:rsidRPr="000C5285">
        <w:rPr>
          <w:b/>
          <w:lang w:val="sr-Cyrl-CS"/>
        </w:rPr>
        <w:t xml:space="preserve">              2)</w:t>
      </w:r>
      <w:r w:rsidRPr="000C5285">
        <w:rPr>
          <w:lang w:val="sr-Cyrl-CS"/>
        </w:rPr>
        <w:t xml:space="preserve">  већи број чланова породичног домаћинства,</w:t>
      </w:r>
    </w:p>
    <w:p w14:paraId="00EA7922" w14:textId="77777777" w:rsidR="00A6055B" w:rsidRPr="000C5285" w:rsidRDefault="00A6055B" w:rsidP="00A6055B">
      <w:pPr>
        <w:tabs>
          <w:tab w:val="left" w:pos="2055"/>
        </w:tabs>
        <w:rPr>
          <w:lang w:val="sr-Cyrl-CS"/>
        </w:rPr>
      </w:pPr>
      <w:r w:rsidRPr="000C5285">
        <w:rPr>
          <w:lang w:val="sr-Cyrl-CS"/>
        </w:rPr>
        <w:t xml:space="preserve">              </w:t>
      </w:r>
      <w:r w:rsidRPr="000C5285">
        <w:rPr>
          <w:b/>
          <w:lang w:val="sr-Cyrl-CS"/>
        </w:rPr>
        <w:t>3)</w:t>
      </w:r>
      <w:r w:rsidRPr="000C5285">
        <w:rPr>
          <w:lang w:val="sr-Cyrl-CS"/>
        </w:rPr>
        <w:t xml:space="preserve">  има трудну жену у породичном домаћинству,</w:t>
      </w:r>
    </w:p>
    <w:p w14:paraId="3E35B6A3" w14:textId="77777777" w:rsidR="00A6055B" w:rsidRDefault="00A6055B" w:rsidP="00A6055B">
      <w:pPr>
        <w:tabs>
          <w:tab w:val="left" w:pos="2055"/>
        </w:tabs>
        <w:rPr>
          <w:lang w:val="sr-Cyrl-CS"/>
        </w:rPr>
      </w:pPr>
      <w:r w:rsidRPr="000C5285">
        <w:rPr>
          <w:b/>
          <w:lang w:val="sr-Cyrl-CS"/>
        </w:rPr>
        <w:t xml:space="preserve">              4)</w:t>
      </w:r>
      <w:r w:rsidRPr="000C5285">
        <w:rPr>
          <w:lang w:val="sr-Cyrl-CS"/>
        </w:rPr>
        <w:t xml:space="preserve">  има мање приходе по члану породичног домаћинства</w:t>
      </w:r>
    </w:p>
    <w:p w14:paraId="2DAC6847" w14:textId="77777777" w:rsidR="00A6055B" w:rsidRDefault="00A6055B" w:rsidP="00A6055B">
      <w:pPr>
        <w:tabs>
          <w:tab w:val="left" w:pos="2055"/>
        </w:tabs>
        <w:rPr>
          <w:lang w:val="sr-Cyrl-CS"/>
        </w:rPr>
      </w:pPr>
      <w:r>
        <w:rPr>
          <w:lang w:val="sr-Cyrl-CS"/>
        </w:rPr>
        <w:t xml:space="preserve">              </w:t>
      </w:r>
      <w:r w:rsidRPr="000246E3">
        <w:rPr>
          <w:b/>
          <w:lang w:val="sr-Cyrl-CS"/>
        </w:rPr>
        <w:t>5)</w:t>
      </w:r>
      <w:r>
        <w:rPr>
          <w:lang w:val="sr-Cyrl-CS"/>
        </w:rPr>
        <w:t xml:space="preserve">  дуже борави на подручју Градске општине Раковица у оквиру које конкурише за Помоћ.</w:t>
      </w:r>
    </w:p>
    <w:p w14:paraId="4A2941A9" w14:textId="77777777" w:rsidR="00A6055B" w:rsidRPr="00C52010" w:rsidRDefault="00A6055B" w:rsidP="00A6055B">
      <w:pPr>
        <w:tabs>
          <w:tab w:val="left" w:pos="2055"/>
        </w:tabs>
        <w:rPr>
          <w:lang w:val="sr-Cyrl-CS"/>
        </w:rPr>
      </w:pPr>
      <w:r>
        <w:rPr>
          <w:lang w:val="sr-Cyrl-CS"/>
        </w:rPr>
        <w:t xml:space="preserve">              </w:t>
      </w:r>
    </w:p>
    <w:p w14:paraId="2BC8D061" w14:textId="77777777" w:rsidR="00A6055B" w:rsidRPr="000C5285" w:rsidRDefault="00A6055B" w:rsidP="00A6055B">
      <w:pPr>
        <w:tabs>
          <w:tab w:val="left" w:pos="2055"/>
        </w:tabs>
        <w:rPr>
          <w:lang w:val="sr-Cyrl-CS"/>
        </w:rPr>
      </w:pPr>
    </w:p>
    <w:p w14:paraId="51EEE6DD" w14:textId="77777777" w:rsidR="00A6055B" w:rsidRPr="000C5285" w:rsidRDefault="00A6055B" w:rsidP="00A6055B">
      <w:pPr>
        <w:tabs>
          <w:tab w:val="left" w:pos="2055"/>
        </w:tabs>
        <w:rPr>
          <w:lang w:val="sr-Cyrl-CS"/>
        </w:rPr>
      </w:pPr>
    </w:p>
    <w:p w14:paraId="551B8D04" w14:textId="77777777" w:rsidR="00A6055B" w:rsidRDefault="00A6055B" w:rsidP="00A6055B">
      <w:pPr>
        <w:tabs>
          <w:tab w:val="left" w:pos="2055"/>
        </w:tabs>
        <w:rPr>
          <w:b/>
          <w:lang w:val="sr-Cyrl-CS"/>
        </w:rPr>
      </w:pPr>
      <w:r w:rsidRPr="000C5285">
        <w:rPr>
          <w:lang w:val="sr-Cyrl-CS"/>
        </w:rPr>
        <w:t xml:space="preserve">             </w:t>
      </w:r>
      <w:r>
        <w:rPr>
          <w:lang w:val="sr-Cyrl-CS"/>
        </w:rPr>
        <w:t xml:space="preserve">  </w:t>
      </w:r>
      <w:r w:rsidRPr="00615E79">
        <w:rPr>
          <w:b/>
          <w:lang w:val="sr-Cyrl-CS"/>
        </w:rPr>
        <w:t xml:space="preserve"> Уз захтев, за остваривање права на помоћ,подносилац захтева је дужан да достави следећу документа</w:t>
      </w:r>
      <w:r>
        <w:rPr>
          <w:b/>
          <w:lang w:val="sr-Cyrl-CS"/>
        </w:rPr>
        <w:t>цију:</w:t>
      </w:r>
    </w:p>
    <w:p w14:paraId="1CFDBF67" w14:textId="77777777" w:rsidR="00A6055B" w:rsidRPr="00C7371E" w:rsidRDefault="00A6055B" w:rsidP="00A6055B">
      <w:pPr>
        <w:tabs>
          <w:tab w:val="left" w:pos="2055"/>
        </w:tabs>
        <w:rPr>
          <w:lang w:val="sr-Cyrl-CS"/>
        </w:rPr>
      </w:pPr>
      <w:r>
        <w:rPr>
          <w:b/>
          <w:lang w:val="sr-Cyrl-CS"/>
        </w:rPr>
        <w:t xml:space="preserve">        </w:t>
      </w:r>
      <w:r w:rsidRPr="00C7371E">
        <w:rPr>
          <w:lang w:val="sr-Cyrl-CS"/>
        </w:rPr>
        <w:t>1.попуњен и потписан образац пријаве</w:t>
      </w:r>
    </w:p>
    <w:p w14:paraId="4DA489F0" w14:textId="77777777" w:rsidR="00A6055B" w:rsidRDefault="00A6055B" w:rsidP="00A6055B">
      <w:pPr>
        <w:tabs>
          <w:tab w:val="left" w:pos="2055"/>
        </w:tabs>
        <w:rPr>
          <w:lang w:val="sr-Cyrl-CS"/>
        </w:rPr>
      </w:pPr>
      <w:r>
        <w:rPr>
          <w:b/>
          <w:lang w:val="sr-Cyrl-CS"/>
        </w:rPr>
        <w:t xml:space="preserve">        </w:t>
      </w:r>
      <w:r w:rsidRPr="00C7371E">
        <w:rPr>
          <w:lang w:val="sr-Cyrl-CS"/>
        </w:rPr>
        <w:t>2.</w:t>
      </w:r>
      <w:r>
        <w:rPr>
          <w:lang w:val="sr-Cyrl-CS"/>
        </w:rPr>
        <w:t>фотокопија  расељеничке  легитимације, обе стране  (Напомена:обавезна за Подносиоца пријаве)</w:t>
      </w:r>
    </w:p>
    <w:p w14:paraId="3C4CACE1" w14:textId="77777777" w:rsidR="00A6055B" w:rsidRPr="00A9776D" w:rsidRDefault="00A6055B" w:rsidP="00A6055B">
      <w:pPr>
        <w:tabs>
          <w:tab w:val="left" w:pos="2055"/>
        </w:tabs>
        <w:rPr>
          <w:lang w:val="sr-Cyrl-CS"/>
        </w:rPr>
      </w:pPr>
      <w:r>
        <w:rPr>
          <w:lang w:val="sr-Cyrl-CS"/>
        </w:rPr>
        <w:t xml:space="preserve">        3</w:t>
      </w:r>
      <w:r>
        <w:rPr>
          <w:b/>
          <w:lang w:val="sr-Cyrl-CS"/>
        </w:rPr>
        <w:t>.</w:t>
      </w:r>
      <w:r>
        <w:rPr>
          <w:lang w:val="sr-Cyrl-CS"/>
        </w:rPr>
        <w:t>фотокопија  личне  карте,  очитана  лична  карта  за  све чланове породичног домаћинства старије од 16 година.</w:t>
      </w:r>
    </w:p>
    <w:p w14:paraId="649114C5" w14:textId="77777777" w:rsidR="00A6055B" w:rsidRDefault="00A6055B" w:rsidP="00A6055B">
      <w:pPr>
        <w:tabs>
          <w:tab w:val="left" w:pos="2055"/>
        </w:tabs>
        <w:rPr>
          <w:lang w:val="sr-Cyrl-CS"/>
        </w:rPr>
      </w:pPr>
      <w:r w:rsidRPr="000C5285">
        <w:rPr>
          <w:lang w:val="sr-Cyrl-CS"/>
        </w:rPr>
        <w:t xml:space="preserve">     </w:t>
      </w:r>
      <w:r>
        <w:rPr>
          <w:lang w:val="sr-Cyrl-CS"/>
        </w:rPr>
        <w:t xml:space="preserve">  </w:t>
      </w:r>
      <w:r w:rsidRPr="000C5285">
        <w:rPr>
          <w:lang w:val="sr-Cyrl-CS"/>
        </w:rPr>
        <w:t xml:space="preserve"> </w:t>
      </w:r>
      <w:r>
        <w:rPr>
          <w:lang w:val="sr-Cyrl-CS"/>
        </w:rPr>
        <w:t>4.потврда о боравишту/ пребивалишту</w:t>
      </w:r>
    </w:p>
    <w:p w14:paraId="2CD6AC06" w14:textId="77777777" w:rsidR="00A6055B" w:rsidRPr="000C5285" w:rsidRDefault="00A6055B" w:rsidP="00A6055B">
      <w:pPr>
        <w:tabs>
          <w:tab w:val="left" w:pos="2055"/>
        </w:tabs>
        <w:rPr>
          <w:lang w:val="sr-Cyrl-CS"/>
        </w:rPr>
      </w:pPr>
      <w:r>
        <w:rPr>
          <w:b/>
          <w:lang w:val="sr-Cyrl-CS"/>
        </w:rPr>
        <w:t xml:space="preserve">       5.</w:t>
      </w:r>
      <w:r w:rsidRPr="000C5285">
        <w:rPr>
          <w:lang w:val="sr-Cyrl-CS"/>
        </w:rPr>
        <w:t xml:space="preserve">  изјаву оверену </w:t>
      </w:r>
      <w:r>
        <w:rPr>
          <w:lang w:val="sr-Cyrl-CS"/>
        </w:rPr>
        <w:t xml:space="preserve"> код надлежног органа да П</w:t>
      </w:r>
      <w:r w:rsidRPr="000C5285">
        <w:rPr>
          <w:lang w:val="sr-Cyrl-CS"/>
        </w:rPr>
        <w:t>односилац захтева и чланови његов</w:t>
      </w:r>
      <w:r>
        <w:rPr>
          <w:lang w:val="sr-Cyrl-CS"/>
        </w:rPr>
        <w:t>ог</w:t>
      </w:r>
      <w:r w:rsidRPr="000C5285">
        <w:rPr>
          <w:lang w:val="sr-Cyrl-CS"/>
        </w:rPr>
        <w:t xml:space="preserve"> породи</w:t>
      </w:r>
      <w:r>
        <w:rPr>
          <w:lang w:val="sr-Cyrl-CS"/>
        </w:rPr>
        <w:t xml:space="preserve">чног домаћинства </w:t>
      </w:r>
      <w:r w:rsidRPr="000C5285">
        <w:rPr>
          <w:lang w:val="sr-Cyrl-CS"/>
        </w:rPr>
        <w:t xml:space="preserve">  не</w:t>
      </w:r>
      <w:r>
        <w:rPr>
          <w:lang w:val="sr-Cyrl-CS"/>
        </w:rPr>
        <w:t>мају приходе којима би могли да побољшају услове становања, не поседују непокретност у Републици Србији ван Косова и Метохије или у другој држави, а којом би могли да реше своје стамбено питање,осим предметне непокретности којом конкуришу за помоћ, да не могу да користе непокретност коју поседују на Косову и Метохији, да нису заменили,обновили или отуђили непокретност на територији Косова и Метохије, а којом би могли да реше своје стамбено питање, да нису корисници другог програма за побољшање услова становања или повратка којим би могли или су решили своје стамбено питање,а уколико јесу, навести износ добијене помоћи и  за који пројекат</w:t>
      </w:r>
    </w:p>
    <w:p w14:paraId="42922F95" w14:textId="77777777" w:rsidR="00A6055B" w:rsidRPr="00D530A4" w:rsidRDefault="00A6055B" w:rsidP="00A6055B">
      <w:pPr>
        <w:tabs>
          <w:tab w:val="left" w:pos="2055"/>
        </w:tabs>
        <w:rPr>
          <w:lang w:val="sr-Cyrl-CS"/>
        </w:rPr>
      </w:pPr>
      <w:r w:rsidRPr="000C5285">
        <w:rPr>
          <w:lang w:val="sr-Cyrl-CS"/>
        </w:rPr>
        <w:t xml:space="preserve">       </w:t>
      </w:r>
      <w:r>
        <w:rPr>
          <w:b/>
          <w:lang w:val="sr-Cyrl-CS"/>
        </w:rPr>
        <w:t>6</w:t>
      </w:r>
      <w:r w:rsidRPr="00D530A4">
        <w:rPr>
          <w:lang w:val="sr-Cyrl-CS"/>
        </w:rPr>
        <w:t>. доказ о стамбеној ситуацији Подносиоца захтева и чланова његовог породичног домаћинства:</w:t>
      </w:r>
    </w:p>
    <w:p w14:paraId="7D3832F4" w14:textId="77777777" w:rsidR="00A6055B" w:rsidRPr="00D530A4" w:rsidRDefault="00A6055B" w:rsidP="00A6055B">
      <w:pPr>
        <w:tabs>
          <w:tab w:val="left" w:pos="2055"/>
        </w:tabs>
        <w:rPr>
          <w:lang w:val="sr-Cyrl-CS"/>
        </w:rPr>
      </w:pPr>
      <w:r w:rsidRPr="00D530A4">
        <w:rPr>
          <w:lang w:val="sr-Cyrl-CS"/>
        </w:rPr>
        <w:t xml:space="preserve">         -за домаћинство смештено у колективном центру –потврда повереника;</w:t>
      </w:r>
    </w:p>
    <w:p w14:paraId="7007B3F2" w14:textId="77777777" w:rsidR="00A6055B" w:rsidRPr="00D530A4" w:rsidRDefault="00A6055B" w:rsidP="00A6055B">
      <w:pPr>
        <w:tabs>
          <w:tab w:val="left" w:pos="2055"/>
        </w:tabs>
        <w:rPr>
          <w:lang w:val="sr-Cyrl-CS"/>
        </w:rPr>
      </w:pPr>
      <w:r w:rsidRPr="00D530A4">
        <w:rPr>
          <w:lang w:val="sr-Cyrl-CS"/>
        </w:rPr>
        <w:t xml:space="preserve">         - за домаћинство које станује у изнајмљеном простору без основних хигијенско –санитарних услова-изјава оверена код надлежног органа;</w:t>
      </w:r>
    </w:p>
    <w:p w14:paraId="728F4E1C" w14:textId="77777777" w:rsidR="00A6055B" w:rsidRPr="00D530A4" w:rsidRDefault="00A6055B" w:rsidP="00A6055B">
      <w:pPr>
        <w:tabs>
          <w:tab w:val="left" w:pos="2055"/>
        </w:tabs>
        <w:rPr>
          <w:lang w:val="sr-Cyrl-CS"/>
        </w:rPr>
      </w:pPr>
      <w:r w:rsidRPr="00D530A4">
        <w:rPr>
          <w:lang w:val="sr-Cyrl-CS"/>
        </w:rPr>
        <w:t xml:space="preserve">       7.доказ о приходима:  </w:t>
      </w:r>
    </w:p>
    <w:p w14:paraId="7EB48A78" w14:textId="77777777" w:rsidR="00A6055B" w:rsidRDefault="00A6055B" w:rsidP="00A6055B">
      <w:pPr>
        <w:tabs>
          <w:tab w:val="left" w:pos="2055"/>
        </w:tabs>
        <w:rPr>
          <w:lang w:val="sr-Cyrl-CS"/>
        </w:rPr>
      </w:pPr>
      <w:r>
        <w:rPr>
          <w:lang w:val="sr-Cyrl-CS"/>
        </w:rPr>
        <w:t xml:space="preserve">          Потврда о незапослености из Националне службе за запошљавање ,за незапослене чланове породичног домаћинства регистроване у  у Националној служби за запошљавање  и то у месецу који претходи </w:t>
      </w:r>
      <w:r w:rsidRPr="000C5285">
        <w:rPr>
          <w:lang w:val="sr-Cyrl-CS"/>
        </w:rPr>
        <w:t xml:space="preserve"> месецу у коме се подноси </w:t>
      </w:r>
      <w:r>
        <w:rPr>
          <w:lang w:val="sr-Cyrl-CS"/>
        </w:rPr>
        <w:t xml:space="preserve">пријава на Јавни </w:t>
      </w:r>
    </w:p>
    <w:p w14:paraId="6F311900" w14:textId="77777777" w:rsidR="00A6055B" w:rsidRDefault="00A6055B" w:rsidP="00A6055B">
      <w:pPr>
        <w:tabs>
          <w:tab w:val="left" w:pos="2055"/>
        </w:tabs>
        <w:rPr>
          <w:lang w:val="sr-Cyrl-CS"/>
        </w:rPr>
      </w:pPr>
      <w:r>
        <w:rPr>
          <w:lang w:val="sr-Cyrl-CS"/>
        </w:rPr>
        <w:t>Позив;у случају да се ради о незапосленом члану породичног домаћинства који  није регисторван  код Националне службе за запошљавање потребно  је доставити изјаву оверену код надлежног органа да је  незапослен и да нема примања;</w:t>
      </w:r>
    </w:p>
    <w:p w14:paraId="4998F522" w14:textId="77777777" w:rsidR="00A6055B" w:rsidRDefault="00A6055B" w:rsidP="00A6055B">
      <w:pPr>
        <w:tabs>
          <w:tab w:val="left" w:pos="2055"/>
        </w:tabs>
        <w:rPr>
          <w:lang w:val="sr-Cyrl-CS"/>
        </w:rPr>
      </w:pPr>
      <w:r>
        <w:rPr>
          <w:lang w:val="sr-Cyrl-CS"/>
        </w:rPr>
        <w:t>-потврда послодавца о висини нето примања у месецу који претходи месецу у коме се подноси пријава на Јавни позив-за запослене  чланове породичног домаћинства;</w:t>
      </w:r>
    </w:p>
    <w:p w14:paraId="0C00F4FE" w14:textId="77777777" w:rsidR="00A6055B" w:rsidRPr="000C5285" w:rsidRDefault="00A6055B" w:rsidP="00A6055B">
      <w:pPr>
        <w:tabs>
          <w:tab w:val="left" w:pos="2055"/>
        </w:tabs>
        <w:rPr>
          <w:lang w:val="sr-Cyrl-CS"/>
        </w:rPr>
      </w:pPr>
      <w:r>
        <w:rPr>
          <w:lang w:val="sr-Cyrl-CS"/>
        </w:rPr>
        <w:t xml:space="preserve">-Чек од пензије за месец који претходи месецу подношења пријаве на Јавни позив(односи се и на пензију из Републике Србије и на пензију из земље </w:t>
      </w:r>
      <w:r>
        <w:rPr>
          <w:lang w:val="sr-Cyrl-CS"/>
        </w:rPr>
        <w:lastRenderedPageBreak/>
        <w:t xml:space="preserve">порекла)односно  потврда надлежне службе у случају да Подносилац захтева или члан његовог  породичног домаћинства не остварује приходе од пензије потребно је доставити изјаву  оверену код надлежног органа да лице не остварује приходе од пензије у Републици Србији ,нити у земљи порекла; </w:t>
      </w:r>
    </w:p>
    <w:p w14:paraId="1BC36D5F" w14:textId="77777777" w:rsidR="00A6055B" w:rsidRDefault="00A6055B" w:rsidP="00A6055B">
      <w:pPr>
        <w:tabs>
          <w:tab w:val="left" w:pos="2055"/>
        </w:tabs>
        <w:rPr>
          <w:lang w:val="sr-Cyrl-CS"/>
        </w:rPr>
      </w:pPr>
      <w:r w:rsidRPr="000C5285">
        <w:rPr>
          <w:lang w:val="sr-Cyrl-CS"/>
        </w:rPr>
        <w:t xml:space="preserve">       </w:t>
      </w:r>
      <w:r>
        <w:rPr>
          <w:b/>
          <w:lang w:val="sr-Cyrl-CS"/>
        </w:rPr>
        <w:t>8.</w:t>
      </w:r>
      <w:r w:rsidRPr="000C5285">
        <w:rPr>
          <w:lang w:val="sr-Cyrl-CS"/>
        </w:rPr>
        <w:t xml:space="preserve"> </w:t>
      </w:r>
      <w:r>
        <w:rPr>
          <w:lang w:val="sr-Cyrl-CS"/>
        </w:rPr>
        <w:t>за чланове породичног домаћинства узраста 15 до 26 година –доказ о школовању ,а уколико ови чланови породичног домаћинства нису на школовању потребно је доставити  доказе наведене у тачки 7)овог става(доказ о приходима);</w:t>
      </w:r>
    </w:p>
    <w:p w14:paraId="334798B9" w14:textId="77777777" w:rsidR="00A6055B" w:rsidRPr="000C5285" w:rsidRDefault="00A6055B" w:rsidP="00A6055B">
      <w:pPr>
        <w:tabs>
          <w:tab w:val="left" w:pos="2055"/>
        </w:tabs>
        <w:rPr>
          <w:lang w:val="sr-Cyrl-CS"/>
        </w:rPr>
      </w:pPr>
      <w:r>
        <w:rPr>
          <w:lang w:val="sr-Cyrl-CS"/>
        </w:rPr>
        <w:t xml:space="preserve">      </w:t>
      </w:r>
      <w:r w:rsidRPr="000C5285">
        <w:rPr>
          <w:b/>
          <w:lang w:val="sr-Cyrl-CS"/>
        </w:rPr>
        <w:t xml:space="preserve"> </w:t>
      </w:r>
      <w:r>
        <w:rPr>
          <w:b/>
          <w:lang w:val="sr-Cyrl-CS"/>
        </w:rPr>
        <w:t>9.</w:t>
      </w:r>
      <w:r w:rsidRPr="00C648FB">
        <w:rPr>
          <w:lang w:val="sr-Cyrl-CS"/>
        </w:rPr>
        <w:t>Доказ за породично домаћинство са дететом са инвалидитетом или сметњама у развоју --</w:t>
      </w:r>
      <w:r w:rsidRPr="000C5285">
        <w:rPr>
          <w:lang w:val="sr-Cyrl-CS"/>
        </w:rPr>
        <w:t xml:space="preserve">  решење Комисије за категоризацију деце или мишљење интерресорне комисије за децу која су телесно инвалидна или са сметњама у развоју;</w:t>
      </w:r>
    </w:p>
    <w:p w14:paraId="5CBAC86C" w14:textId="77777777" w:rsidR="00A6055B" w:rsidRPr="000C5285" w:rsidRDefault="00A6055B" w:rsidP="00A6055B">
      <w:pPr>
        <w:tabs>
          <w:tab w:val="left" w:pos="2055"/>
        </w:tabs>
        <w:rPr>
          <w:lang w:val="sr-Cyrl-CS"/>
        </w:rPr>
      </w:pPr>
      <w:r>
        <w:rPr>
          <w:b/>
          <w:lang w:val="sr-Cyrl-CS"/>
        </w:rPr>
        <w:t xml:space="preserve">      10.</w:t>
      </w:r>
      <w:r w:rsidRPr="000C5285">
        <w:rPr>
          <w:lang w:val="sr-Cyrl-CS"/>
        </w:rPr>
        <w:t xml:space="preserve"> </w:t>
      </w:r>
      <w:r>
        <w:rPr>
          <w:lang w:val="sr-Cyrl-CS"/>
        </w:rPr>
        <w:t xml:space="preserve">Доказ о смањењу или </w:t>
      </w:r>
      <w:r w:rsidRPr="000C5285">
        <w:rPr>
          <w:lang w:val="sr-Cyrl-CS"/>
        </w:rPr>
        <w:t xml:space="preserve">губитку радне способности и телесном оштећењу </w:t>
      </w:r>
      <w:r>
        <w:rPr>
          <w:lang w:val="sr-Cyrl-CS"/>
        </w:rPr>
        <w:t>–</w:t>
      </w:r>
      <w:r w:rsidRPr="000C5285">
        <w:rPr>
          <w:lang w:val="sr-Cyrl-CS"/>
        </w:rPr>
        <w:t xml:space="preserve"> решење</w:t>
      </w:r>
      <w:r>
        <w:rPr>
          <w:lang w:val="sr-Cyrl-CS"/>
        </w:rPr>
        <w:t xml:space="preserve"> надлежне </w:t>
      </w:r>
      <w:r w:rsidRPr="000C5285">
        <w:rPr>
          <w:lang w:val="sr-Cyrl-CS"/>
        </w:rPr>
        <w:t xml:space="preserve"> Комисије за категоризацију деце или мишљење интерресорне комисије за децу која су телесно инвалидна или са сметњама у развоју;</w:t>
      </w:r>
    </w:p>
    <w:p w14:paraId="04A7C190" w14:textId="77777777" w:rsidR="00A6055B" w:rsidRDefault="00A6055B" w:rsidP="00A6055B">
      <w:pPr>
        <w:tabs>
          <w:tab w:val="left" w:pos="2055"/>
        </w:tabs>
        <w:rPr>
          <w:lang w:val="sr-Cyrl-CS"/>
        </w:rPr>
      </w:pPr>
      <w:r>
        <w:rPr>
          <w:lang w:val="sr-Cyrl-CS"/>
        </w:rPr>
        <w:t xml:space="preserve">      </w:t>
      </w:r>
      <w:r>
        <w:rPr>
          <w:b/>
          <w:lang w:val="sr-Cyrl-CS"/>
        </w:rPr>
        <w:t>11.</w:t>
      </w:r>
      <w:r w:rsidRPr="000C5285">
        <w:rPr>
          <w:lang w:val="sr-Cyrl-CS"/>
        </w:rPr>
        <w:t xml:space="preserve"> </w:t>
      </w:r>
      <w:r>
        <w:rPr>
          <w:lang w:val="sr-Cyrl-CS"/>
        </w:rPr>
        <w:t>Доказ о постојању болести од већег социо-медицинског значаја,не старији од  годину  дана (малигна обољења, бронхијална и срчана астма</w:t>
      </w:r>
      <w:r w:rsidRPr="000C5285">
        <w:rPr>
          <w:lang w:val="sr-Cyrl-CS"/>
        </w:rPr>
        <w:t>,</w:t>
      </w:r>
      <w:r>
        <w:rPr>
          <w:lang w:val="sr-Cyrl-CS"/>
        </w:rPr>
        <w:t>тешка опструктивна обољења плућа,активна туберкулоза,инфаркт срца,декомпезована срчана обољења,трансплатација срца,цереброваскуларни инсулт,епилепсија,теже душевне болести,прогресивне нервно мишићне болести,парезе и парализе,хемофилија,инсулин зависни дијабетес,хроничне бубрежне инсуфицијенце на дијализама,системске аутоимуне болести,остеомијелитиси,ХИВ инфекције и сл.);</w:t>
      </w:r>
    </w:p>
    <w:p w14:paraId="32B95B20" w14:textId="77777777" w:rsidR="00A6055B" w:rsidRDefault="00A6055B" w:rsidP="00A6055B">
      <w:pPr>
        <w:tabs>
          <w:tab w:val="left" w:pos="2055"/>
        </w:tabs>
        <w:rPr>
          <w:lang w:val="sr-Cyrl-CS"/>
        </w:rPr>
      </w:pPr>
      <w:r>
        <w:rPr>
          <w:lang w:val="sr-Cyrl-CS"/>
        </w:rPr>
        <w:t xml:space="preserve">      </w:t>
      </w:r>
      <w:r>
        <w:rPr>
          <w:b/>
          <w:lang w:val="sr-Cyrl-CS"/>
        </w:rPr>
        <w:t>12.</w:t>
      </w:r>
      <w:r w:rsidRPr="000C5285">
        <w:rPr>
          <w:lang w:val="sr-Cyrl-CS"/>
        </w:rPr>
        <w:t xml:space="preserve">   за једнородитељску породицу</w:t>
      </w:r>
      <w:r>
        <w:rPr>
          <w:lang w:val="sr-Cyrl-CS"/>
        </w:rPr>
        <w:t xml:space="preserve"> </w:t>
      </w:r>
      <w:r w:rsidRPr="000C5285">
        <w:rPr>
          <w:lang w:val="sr-Cyrl-CS"/>
        </w:rPr>
        <w:t>прилаже се</w:t>
      </w:r>
      <w:r>
        <w:rPr>
          <w:lang w:val="sr-Cyrl-CS"/>
        </w:rPr>
        <w:t>:</w:t>
      </w:r>
    </w:p>
    <w:p w14:paraId="0BE99BBE" w14:textId="77777777" w:rsidR="00A6055B" w:rsidRDefault="00A6055B" w:rsidP="00A6055B">
      <w:pPr>
        <w:tabs>
          <w:tab w:val="left" w:pos="2055"/>
        </w:tabs>
        <w:rPr>
          <w:lang w:val="sr-Cyrl-CS"/>
        </w:rPr>
      </w:pPr>
      <w:r>
        <w:rPr>
          <w:lang w:val="sr-Cyrl-CS"/>
        </w:rPr>
        <w:t xml:space="preserve">               -</w:t>
      </w:r>
      <w:r w:rsidRPr="000C5285">
        <w:rPr>
          <w:lang w:val="sr-Cyrl-CS"/>
        </w:rPr>
        <w:t xml:space="preserve"> потврда о смрти или МКУ брачног друга</w:t>
      </w:r>
    </w:p>
    <w:p w14:paraId="1C087595" w14:textId="77777777" w:rsidR="00A6055B" w:rsidRDefault="00A6055B" w:rsidP="00A6055B">
      <w:pPr>
        <w:tabs>
          <w:tab w:val="left" w:pos="2055"/>
        </w:tabs>
        <w:rPr>
          <w:lang w:val="sr-Cyrl-CS"/>
        </w:rPr>
      </w:pPr>
      <w:r>
        <w:rPr>
          <w:lang w:val="sr-Cyrl-CS"/>
        </w:rPr>
        <w:t xml:space="preserve">               -</w:t>
      </w:r>
      <w:r w:rsidRPr="000C5285">
        <w:rPr>
          <w:lang w:val="sr-Cyrl-CS"/>
        </w:rPr>
        <w:t xml:space="preserve"> решење надлежног суда о проглашењу несталог лица за умрло</w:t>
      </w:r>
    </w:p>
    <w:p w14:paraId="0B939964" w14:textId="77777777" w:rsidR="00A6055B" w:rsidRDefault="00A6055B" w:rsidP="00A6055B">
      <w:pPr>
        <w:tabs>
          <w:tab w:val="left" w:pos="2055"/>
        </w:tabs>
        <w:rPr>
          <w:lang w:val="sr-Cyrl-CS"/>
        </w:rPr>
      </w:pPr>
      <w:r>
        <w:rPr>
          <w:lang w:val="sr-Cyrl-CS"/>
        </w:rPr>
        <w:t xml:space="preserve">               -</w:t>
      </w:r>
      <w:r w:rsidRPr="000C5285">
        <w:rPr>
          <w:lang w:val="sr-Cyrl-CS"/>
        </w:rPr>
        <w:t xml:space="preserve"> извод из МКР деце без утврђеног очинства </w:t>
      </w:r>
    </w:p>
    <w:p w14:paraId="38705703" w14:textId="77777777" w:rsidR="00A6055B" w:rsidRDefault="00A6055B" w:rsidP="00A6055B">
      <w:pPr>
        <w:tabs>
          <w:tab w:val="left" w:pos="2055"/>
        </w:tabs>
        <w:rPr>
          <w:lang w:val="sr-Cyrl-CS"/>
        </w:rPr>
      </w:pPr>
      <w:r>
        <w:rPr>
          <w:lang w:val="sr-Cyrl-CS"/>
        </w:rPr>
        <w:t xml:space="preserve">               -</w:t>
      </w:r>
      <w:r w:rsidRPr="000C5285">
        <w:rPr>
          <w:lang w:val="sr-Cyrl-CS"/>
        </w:rPr>
        <w:t xml:space="preserve"> решење о разводу брака.</w:t>
      </w:r>
      <w:r>
        <w:rPr>
          <w:lang w:val="sr-Cyrl-CS"/>
        </w:rPr>
        <w:t>или доказ о поверавању малолетног детета или деце(уколико у пресуди о разводу брака није одлучено о поверавању детета или  уколико се ради о ванбрачним партнерима чија је заједница престала да траје),а уз оба  доказа потребно је приложити изјаву Подносиоца пријаве оверену од стране надлежног органа да се Подносилац пријаве непосредно брине о детету и да самостално  обезбеђује средства за издржавање,да други родитељ не учествује или недовољно учествује у тим трошковима,а да у међувремену Подносилац пријаве није засновао нову брачну заједницу или ванбрачну заједницу</w:t>
      </w:r>
    </w:p>
    <w:p w14:paraId="48C6E515" w14:textId="77777777" w:rsidR="00A6055B" w:rsidRPr="000C5285" w:rsidRDefault="00A6055B" w:rsidP="00A6055B">
      <w:pPr>
        <w:tabs>
          <w:tab w:val="left" w:pos="2055"/>
        </w:tabs>
        <w:rPr>
          <w:lang w:val="sr-Cyrl-CS"/>
        </w:rPr>
      </w:pPr>
      <w:r>
        <w:rPr>
          <w:lang w:val="sr-Cyrl-CS"/>
        </w:rPr>
        <w:t xml:space="preserve">      </w:t>
      </w:r>
      <w:r>
        <w:rPr>
          <w:b/>
          <w:lang w:val="sr-Cyrl-CS"/>
        </w:rPr>
        <w:t>13.</w:t>
      </w:r>
      <w:r w:rsidRPr="000C5285">
        <w:rPr>
          <w:lang w:val="sr-Cyrl-CS"/>
        </w:rPr>
        <w:t xml:space="preserve">  потврда надлежног органа</w:t>
      </w:r>
      <w:r>
        <w:rPr>
          <w:lang w:val="sr-Cyrl-CS"/>
        </w:rPr>
        <w:t>-организације</w:t>
      </w:r>
      <w:r w:rsidRPr="000C5285">
        <w:rPr>
          <w:lang w:val="sr-Cyrl-CS"/>
        </w:rPr>
        <w:t xml:space="preserve"> за члана породичног домаћинства који је настрадао или нестао у сукобима на просторима бивше СФРЈ;</w:t>
      </w:r>
    </w:p>
    <w:p w14:paraId="114F2C0D" w14:textId="77777777" w:rsidR="00A6055B" w:rsidRDefault="00A6055B" w:rsidP="00A6055B">
      <w:pPr>
        <w:tabs>
          <w:tab w:val="left" w:pos="2055"/>
        </w:tabs>
        <w:rPr>
          <w:b/>
          <w:lang w:val="sr-Cyrl-CS"/>
        </w:rPr>
      </w:pPr>
      <w:r>
        <w:rPr>
          <w:lang w:val="sr-Cyrl-CS"/>
        </w:rPr>
        <w:t xml:space="preserve">      </w:t>
      </w:r>
      <w:r>
        <w:rPr>
          <w:b/>
          <w:lang w:val="sr-Cyrl-CS"/>
        </w:rPr>
        <w:t>14.</w:t>
      </w:r>
      <w:r w:rsidRPr="007F240C">
        <w:rPr>
          <w:lang w:val="sr-Cyrl-CS"/>
        </w:rPr>
        <w:t>лист непокретности не старији од месец дана за предметну непокретност;</w:t>
      </w:r>
    </w:p>
    <w:p w14:paraId="2559A4E6" w14:textId="77777777" w:rsidR="00A6055B" w:rsidRPr="0044384B" w:rsidRDefault="00A6055B" w:rsidP="00A6055B">
      <w:pPr>
        <w:tabs>
          <w:tab w:val="left" w:pos="2055"/>
        </w:tabs>
        <w:rPr>
          <w:lang w:val="sr-Cyrl-CS"/>
        </w:rPr>
      </w:pPr>
      <w:r>
        <w:rPr>
          <w:b/>
          <w:lang w:val="sr-Cyrl-CS"/>
        </w:rPr>
        <w:t xml:space="preserve">      15.</w:t>
      </w:r>
      <w:r w:rsidRPr="006661C8">
        <w:rPr>
          <w:lang w:val="sr-Cyrl-CS"/>
        </w:rPr>
        <w:t>Дозволу за градњу или уколико је непокретност уписана у катастар непокретности као непокретност изграђена без одобрења за градњу,односно  као непокретност за коју није издата употребна дозвола,потребно је доставити потврду надлежног органа о поднетом захтеву за легализацију,одмосно озакоњење  и уверење надлежног органа да се земљиште на коме је изграђен објекат налази у подручју предвиђеном за индивидуалну стамбену градњу(важећа информација о локацији);</w:t>
      </w:r>
    </w:p>
    <w:p w14:paraId="7B17CB8A" w14:textId="77777777" w:rsidR="00A6055B" w:rsidRPr="000C5285" w:rsidRDefault="00A6055B" w:rsidP="00A6055B">
      <w:pPr>
        <w:tabs>
          <w:tab w:val="left" w:pos="2055"/>
        </w:tabs>
        <w:rPr>
          <w:lang w:val="sr-Cyrl-CS"/>
        </w:rPr>
      </w:pPr>
      <w:r>
        <w:rPr>
          <w:lang w:val="sr-Cyrl-CS"/>
        </w:rPr>
        <w:t xml:space="preserve">        16.да се предметни објекат налази на територији градске општине Раковица</w:t>
      </w:r>
    </w:p>
    <w:p w14:paraId="5AE871FB" w14:textId="77777777" w:rsidR="00A6055B" w:rsidRDefault="00A6055B" w:rsidP="00A6055B">
      <w:pPr>
        <w:tabs>
          <w:tab w:val="left" w:pos="2055"/>
        </w:tabs>
        <w:rPr>
          <w:lang w:val="sr-Cyrl-CS"/>
        </w:rPr>
      </w:pPr>
      <w:r w:rsidRPr="000C5285">
        <w:rPr>
          <w:lang w:val="sr-Cyrl-CS"/>
        </w:rPr>
        <w:t xml:space="preserve">        </w:t>
      </w:r>
      <w:r>
        <w:rPr>
          <w:lang w:val="sr-Cyrl-CS"/>
        </w:rPr>
        <w:t xml:space="preserve">17.доказ о легализацији односно озакоњењу непокретности из чл.3.став 2.Правилника,најкасније до доношења Одлуке,а по позиву Комисије за доставу наведног доказа. </w:t>
      </w:r>
    </w:p>
    <w:p w14:paraId="226985F9" w14:textId="77777777" w:rsidR="00A6055B" w:rsidRDefault="00A6055B" w:rsidP="00A6055B">
      <w:pPr>
        <w:tabs>
          <w:tab w:val="left" w:pos="2055"/>
        </w:tabs>
        <w:rPr>
          <w:lang w:val="sr-Cyrl-CS"/>
        </w:rPr>
      </w:pPr>
    </w:p>
    <w:p w14:paraId="4545687D" w14:textId="77777777" w:rsidR="00A6055B" w:rsidRDefault="00A6055B" w:rsidP="00A6055B">
      <w:pPr>
        <w:tabs>
          <w:tab w:val="left" w:pos="2055"/>
        </w:tabs>
        <w:rPr>
          <w:lang w:val="sr-Cyrl-CS"/>
        </w:rPr>
      </w:pPr>
      <w:r>
        <w:rPr>
          <w:lang w:val="sr-Cyrl-CS"/>
        </w:rPr>
        <w:t xml:space="preserve">        </w:t>
      </w:r>
      <w:r w:rsidRPr="000C5285">
        <w:rPr>
          <w:lang w:val="sr-Cyrl-CS"/>
        </w:rPr>
        <w:t xml:space="preserve"> Потребна документација доноси се у фотокопији,а оригинална документа се достављају на увид приликом подношења  захтева Поверенику за избеглиц</w:t>
      </w:r>
      <w:r>
        <w:rPr>
          <w:lang w:val="sr-Cyrl-CS"/>
        </w:rPr>
        <w:t>е и миграције.</w:t>
      </w:r>
    </w:p>
    <w:p w14:paraId="12C664BF" w14:textId="77777777" w:rsidR="00A6055B" w:rsidRPr="000C5285" w:rsidRDefault="00A6055B" w:rsidP="00A6055B">
      <w:pPr>
        <w:tabs>
          <w:tab w:val="left" w:pos="2055"/>
        </w:tabs>
        <w:rPr>
          <w:lang w:val="sr-Cyrl-CS"/>
        </w:rPr>
      </w:pPr>
      <w:r>
        <w:rPr>
          <w:lang w:val="sr-Cyrl-CS"/>
        </w:rPr>
        <w:lastRenderedPageBreak/>
        <w:t xml:space="preserve">         Наводи из изјава предвиђених ставом 1.Правилника могу бити предмет провере од стране Комисије.</w:t>
      </w:r>
    </w:p>
    <w:p w14:paraId="6013A4FD" w14:textId="77777777" w:rsidR="00A6055B" w:rsidRPr="000C5285" w:rsidRDefault="00A6055B" w:rsidP="00A6055B">
      <w:pPr>
        <w:tabs>
          <w:tab w:val="left" w:pos="2055"/>
        </w:tabs>
        <w:rPr>
          <w:lang w:val="sr-Cyrl-CS"/>
        </w:rPr>
      </w:pPr>
      <w:r>
        <w:rPr>
          <w:lang w:val="sr-Cyrl-CS"/>
        </w:rPr>
        <w:t xml:space="preserve">        </w:t>
      </w:r>
      <w:r w:rsidRPr="000C5285">
        <w:rPr>
          <w:lang w:val="sr-Cyrl-CS"/>
        </w:rPr>
        <w:t xml:space="preserve"> Комисија ће разматрати само благовремено поднете и потпуне пријаве.</w:t>
      </w:r>
    </w:p>
    <w:p w14:paraId="6CAD6130" w14:textId="77777777" w:rsidR="00A6055B" w:rsidRDefault="00A6055B" w:rsidP="00A6055B">
      <w:pPr>
        <w:tabs>
          <w:tab w:val="left" w:pos="2055"/>
        </w:tabs>
        <w:rPr>
          <w:lang w:val="sr-Cyrl-CS"/>
        </w:rPr>
      </w:pPr>
      <w:r w:rsidRPr="000C5285">
        <w:rPr>
          <w:lang w:val="sr-Cyrl-CS"/>
        </w:rPr>
        <w:t xml:space="preserve">             </w:t>
      </w:r>
    </w:p>
    <w:p w14:paraId="52766220" w14:textId="77777777" w:rsidR="00A6055B" w:rsidRPr="000C5285" w:rsidRDefault="00A6055B" w:rsidP="00A6055B">
      <w:pPr>
        <w:tabs>
          <w:tab w:val="left" w:pos="2055"/>
        </w:tabs>
        <w:rPr>
          <w:lang w:val="sr-Cyrl-CS"/>
        </w:rPr>
      </w:pPr>
      <w:r>
        <w:rPr>
          <w:lang w:val="sr-Cyrl-CS"/>
        </w:rPr>
        <w:t xml:space="preserve">        Јавни позив се објављује на Огласној табли  Градске општине Раковица и на интернет презентацијама Градске општине Раковица и Комесаријату за избеглице и миграције  </w:t>
      </w:r>
      <w:hyperlink r:id="rId5" w:history="1">
        <w:r w:rsidRPr="00BE2C88">
          <w:rPr>
            <w:rStyle w:val="Hyperlink"/>
            <w:lang w:val="sr-Latn-CS"/>
          </w:rPr>
          <w:t>www.kirs.gov.rs.</w:t>
        </w:r>
        <w:r w:rsidRPr="00BE2C88">
          <w:rPr>
            <w:rStyle w:val="Hyperlink"/>
            <w:lang w:val="sr-Cyrl-CS"/>
          </w:rPr>
          <w:t>Све</w:t>
        </w:r>
      </w:hyperlink>
      <w:r>
        <w:rPr>
          <w:lang w:val="sr-Cyrl-CS"/>
        </w:rPr>
        <w:t xml:space="preserve"> остале додатне информације могу се добити у Служби </w:t>
      </w:r>
      <w:r w:rsidRPr="00615E79">
        <w:rPr>
          <w:b/>
          <w:lang w:val="sr-Cyrl-CS"/>
        </w:rPr>
        <w:t xml:space="preserve"> повереништва за избеглице</w:t>
      </w:r>
      <w:r>
        <w:rPr>
          <w:b/>
          <w:lang w:val="sr-Cyrl-CS"/>
        </w:rPr>
        <w:t xml:space="preserve"> и миграције </w:t>
      </w:r>
      <w:r w:rsidRPr="00615E79">
        <w:rPr>
          <w:b/>
          <w:lang w:val="sr-Cyrl-CS"/>
        </w:rPr>
        <w:t xml:space="preserve"> Раковице,соба 318,или на телефон 3051-818,и на сајту општине Раковица.</w:t>
      </w:r>
    </w:p>
    <w:p w14:paraId="229F50D9" w14:textId="77777777" w:rsidR="00A6055B" w:rsidRDefault="00A6055B" w:rsidP="00A6055B">
      <w:pPr>
        <w:tabs>
          <w:tab w:val="left" w:pos="2055"/>
        </w:tabs>
        <w:rPr>
          <w:lang w:val="sr-Cyrl-CS"/>
        </w:rPr>
      </w:pPr>
      <w:r w:rsidRPr="000C5285">
        <w:rPr>
          <w:lang w:val="sr-Cyrl-CS"/>
        </w:rPr>
        <w:t xml:space="preserve">        </w:t>
      </w:r>
      <w:r>
        <w:rPr>
          <w:lang w:val="sr-Cyrl-CS"/>
        </w:rPr>
        <w:t xml:space="preserve">      </w:t>
      </w:r>
    </w:p>
    <w:p w14:paraId="54ED6BE6" w14:textId="3595CE0F" w:rsidR="00A6055B" w:rsidRPr="000C5285" w:rsidRDefault="00A6055B" w:rsidP="00A6055B">
      <w:pPr>
        <w:tabs>
          <w:tab w:val="left" w:pos="2055"/>
        </w:tabs>
        <w:rPr>
          <w:lang w:val="sr-Cyrl-CS"/>
        </w:rPr>
      </w:pPr>
      <w:r>
        <w:rPr>
          <w:lang w:val="sr-Cyrl-CS"/>
        </w:rPr>
        <w:t xml:space="preserve">Јавни позив је отворен  </w:t>
      </w:r>
      <w:r w:rsidRPr="00615E79">
        <w:rPr>
          <w:b/>
          <w:lang w:val="sr-Cyrl-CS"/>
        </w:rPr>
        <w:t xml:space="preserve">од </w:t>
      </w:r>
      <w:r w:rsidR="0092577B">
        <w:rPr>
          <w:b/>
          <w:lang w:val="sr-Cyrl-CS"/>
        </w:rPr>
        <w:t>09.06.</w:t>
      </w:r>
      <w:r>
        <w:rPr>
          <w:b/>
          <w:lang w:val="sr-Cyrl-CS"/>
        </w:rPr>
        <w:t xml:space="preserve">2022. – </w:t>
      </w:r>
      <w:r w:rsidR="0092577B">
        <w:rPr>
          <w:b/>
          <w:lang w:val="sr-Cyrl-CS"/>
        </w:rPr>
        <w:t>30.06.</w:t>
      </w:r>
      <w:r>
        <w:rPr>
          <w:b/>
          <w:lang w:val="sr-Cyrl-CS"/>
        </w:rPr>
        <w:t>2022.</w:t>
      </w:r>
      <w:r w:rsidRPr="000C5285">
        <w:rPr>
          <w:lang w:val="sr-Cyrl-CS"/>
        </w:rPr>
        <w:t xml:space="preserve">               </w:t>
      </w:r>
    </w:p>
    <w:p w14:paraId="335132F1" w14:textId="77777777" w:rsidR="00A6055B" w:rsidRDefault="00A6055B" w:rsidP="00A6055B">
      <w:pPr>
        <w:tabs>
          <w:tab w:val="left" w:pos="2055"/>
        </w:tabs>
        <w:rPr>
          <w:lang w:val="sr-Cyrl-CS"/>
        </w:rPr>
      </w:pPr>
      <w:r w:rsidRPr="000C5285">
        <w:rPr>
          <w:lang w:val="sr-Cyrl-CS"/>
        </w:rPr>
        <w:t xml:space="preserve">Пријаве на јавни позив са потребном докуметацијом,подноси се </w:t>
      </w:r>
      <w:r w:rsidRPr="00615E79">
        <w:rPr>
          <w:b/>
          <w:lang w:val="sr-Cyrl-CS"/>
        </w:rPr>
        <w:t>лично Поверенику за избеглице Раковице.</w:t>
      </w:r>
      <w:r w:rsidRPr="000C5285">
        <w:rPr>
          <w:lang w:val="sr-Cyrl-CS"/>
        </w:rPr>
        <w:t xml:space="preserve">       </w:t>
      </w:r>
    </w:p>
    <w:p w14:paraId="4D1C1FF7" w14:textId="77777777" w:rsidR="00A6055B" w:rsidRDefault="00A6055B" w:rsidP="00A6055B">
      <w:pPr>
        <w:tabs>
          <w:tab w:val="left" w:pos="2055"/>
        </w:tabs>
        <w:rPr>
          <w:lang w:val="sr-Cyrl-CS"/>
        </w:rPr>
      </w:pPr>
    </w:p>
    <w:p w14:paraId="4B032D75" w14:textId="77777777" w:rsidR="00A6055B" w:rsidRDefault="00A6055B" w:rsidP="00A6055B">
      <w:pPr>
        <w:tabs>
          <w:tab w:val="left" w:pos="2055"/>
        </w:tabs>
        <w:rPr>
          <w:lang w:val="sr-Cyrl-CS"/>
        </w:rPr>
      </w:pPr>
    </w:p>
    <w:p w14:paraId="53F3BC77" w14:textId="77777777" w:rsidR="00A6055B" w:rsidRDefault="00A6055B" w:rsidP="00A6055B">
      <w:pPr>
        <w:tabs>
          <w:tab w:val="left" w:pos="2055"/>
        </w:tabs>
        <w:rPr>
          <w:lang w:val="sr-Cyrl-CS"/>
        </w:rPr>
      </w:pPr>
    </w:p>
    <w:p w14:paraId="48920EB3" w14:textId="77777777" w:rsidR="00A6055B" w:rsidRPr="000C5285" w:rsidRDefault="00A6055B" w:rsidP="00A6055B">
      <w:pPr>
        <w:tabs>
          <w:tab w:val="left" w:pos="2055"/>
        </w:tabs>
        <w:rPr>
          <w:lang w:val="sr-Cyrl-CS"/>
        </w:rPr>
      </w:pPr>
      <w:r w:rsidRPr="000C5285">
        <w:rPr>
          <w:lang w:val="sr-Cyrl-CS"/>
        </w:rPr>
        <w:t xml:space="preserve">                                              </w:t>
      </w:r>
    </w:p>
    <w:p w14:paraId="264AD154" w14:textId="77777777" w:rsidR="00A6055B" w:rsidRPr="000C5285" w:rsidRDefault="00A6055B" w:rsidP="00A6055B">
      <w:pPr>
        <w:tabs>
          <w:tab w:val="left" w:pos="2055"/>
        </w:tabs>
        <w:rPr>
          <w:lang w:val="sr-Cyrl-CS"/>
        </w:rPr>
      </w:pPr>
      <w:r w:rsidRPr="000C5285">
        <w:rPr>
          <w:lang w:val="sr-Cyrl-CS"/>
        </w:rPr>
        <w:t xml:space="preserve">                                                     </w:t>
      </w:r>
      <w:r w:rsidRPr="000C5285">
        <w:rPr>
          <w:lang w:val="sr-Latn-CS"/>
        </w:rPr>
        <w:t xml:space="preserve">     </w:t>
      </w:r>
      <w:r w:rsidRPr="000C5285">
        <w:rPr>
          <w:lang w:val="sr-Cyrl-CS"/>
        </w:rPr>
        <w:t xml:space="preserve">  .</w:t>
      </w:r>
    </w:p>
    <w:p w14:paraId="1F4D575D" w14:textId="77777777" w:rsidR="00A6055B" w:rsidRPr="000C5285" w:rsidRDefault="00A6055B" w:rsidP="00A6055B">
      <w:pPr>
        <w:tabs>
          <w:tab w:val="left" w:pos="2055"/>
        </w:tabs>
        <w:rPr>
          <w:b/>
          <w:i/>
          <w:lang w:val="sr-Cyrl-CS"/>
        </w:rPr>
      </w:pPr>
      <w:r w:rsidRPr="000C5285">
        <w:rPr>
          <w:lang w:val="sr-Cyrl-CS"/>
        </w:rPr>
        <w:t xml:space="preserve">                                                               </w:t>
      </w:r>
      <w:r>
        <w:rPr>
          <w:lang w:val="sr-Cyrl-CS"/>
        </w:rPr>
        <w:t xml:space="preserve">                        </w:t>
      </w:r>
      <w:r w:rsidRPr="000C5285">
        <w:rPr>
          <w:b/>
          <w:i/>
          <w:lang w:val="sr-Cyrl-CS"/>
        </w:rPr>
        <w:t>ПРЕДСЕДНИК КОМИСИЈЕ</w:t>
      </w:r>
    </w:p>
    <w:p w14:paraId="751D4813" w14:textId="77777777" w:rsidR="00A6055B" w:rsidRPr="000C5285" w:rsidRDefault="00A6055B" w:rsidP="00A6055B">
      <w:pPr>
        <w:tabs>
          <w:tab w:val="left" w:pos="2055"/>
        </w:tabs>
        <w:rPr>
          <w:b/>
          <w:i/>
          <w:lang w:val="sr-Latn-CS"/>
        </w:rPr>
      </w:pPr>
      <w:r w:rsidRPr="000C5285">
        <w:rPr>
          <w:b/>
          <w:i/>
          <w:lang w:val="sr-Cyrl-CS"/>
        </w:rPr>
        <w:t xml:space="preserve">                                                       </w:t>
      </w:r>
      <w:r>
        <w:rPr>
          <w:b/>
          <w:i/>
          <w:lang w:val="sr-Cyrl-CS"/>
        </w:rPr>
        <w:t xml:space="preserve">                                   </w:t>
      </w:r>
      <w:r>
        <w:rPr>
          <w:b/>
          <w:i/>
          <w:lang w:val="sr-Latn-RS"/>
        </w:rPr>
        <w:t xml:space="preserve">                                                                    </w:t>
      </w:r>
      <w:r>
        <w:rPr>
          <w:b/>
          <w:i/>
          <w:lang w:val="sr-Cyrl-CS"/>
        </w:rPr>
        <w:t xml:space="preserve"> </w:t>
      </w:r>
      <w:r>
        <w:rPr>
          <w:b/>
          <w:i/>
          <w:lang w:val="sr-Latn-RS"/>
        </w:rPr>
        <w:t xml:space="preserve">      </w:t>
      </w:r>
    </w:p>
    <w:p w14:paraId="7F62F111" w14:textId="77777777" w:rsidR="00A6055B" w:rsidRPr="004576CC" w:rsidRDefault="00A6055B" w:rsidP="00A6055B">
      <w:pPr>
        <w:tabs>
          <w:tab w:val="left" w:pos="2055"/>
        </w:tabs>
        <w:rPr>
          <w:b/>
          <w:i/>
          <w:sz w:val="22"/>
          <w:szCs w:val="22"/>
          <w:lang w:val="sr-Latn-RS"/>
        </w:rPr>
      </w:pPr>
      <w:r>
        <w:rPr>
          <w:b/>
          <w:i/>
          <w:lang w:val="sr-Latn-RS"/>
        </w:rPr>
        <w:t xml:space="preserve">                                                                                                 </w:t>
      </w:r>
      <w:r>
        <w:rPr>
          <w:b/>
          <w:i/>
          <w:lang w:val="sr-Cyrl-CS"/>
        </w:rPr>
        <w:t>Марко Јанић</w:t>
      </w:r>
      <w:r>
        <w:rPr>
          <w:b/>
          <w:i/>
          <w:lang w:val="sr-Latn-RS"/>
        </w:rPr>
        <w:t xml:space="preserve">   </w:t>
      </w:r>
    </w:p>
    <w:p w14:paraId="11C7163C" w14:textId="77777777" w:rsidR="00A6055B" w:rsidRDefault="00A6055B" w:rsidP="00A6055B">
      <w:pPr>
        <w:tabs>
          <w:tab w:val="left" w:pos="2055"/>
        </w:tabs>
        <w:rPr>
          <w:b/>
          <w:i/>
          <w:sz w:val="22"/>
          <w:szCs w:val="22"/>
          <w:lang w:val="sr-Latn-CS"/>
        </w:rPr>
      </w:pPr>
    </w:p>
    <w:p w14:paraId="1DACB56B" w14:textId="77777777" w:rsidR="00A6055B" w:rsidRDefault="00A6055B" w:rsidP="00A6055B">
      <w:pPr>
        <w:tabs>
          <w:tab w:val="left" w:pos="2055"/>
        </w:tabs>
        <w:rPr>
          <w:b/>
          <w:i/>
          <w:sz w:val="22"/>
          <w:szCs w:val="22"/>
          <w:lang w:val="sr-Latn-CS"/>
        </w:rPr>
      </w:pPr>
    </w:p>
    <w:p w14:paraId="05B89780" w14:textId="77777777" w:rsidR="00A6055B" w:rsidRDefault="00A6055B" w:rsidP="00A6055B">
      <w:pPr>
        <w:tabs>
          <w:tab w:val="left" w:pos="2055"/>
        </w:tabs>
        <w:rPr>
          <w:b/>
          <w:i/>
          <w:sz w:val="22"/>
          <w:szCs w:val="22"/>
          <w:lang w:val="sr-Latn-CS"/>
        </w:rPr>
      </w:pPr>
    </w:p>
    <w:p w14:paraId="1598C3DF" w14:textId="77777777" w:rsidR="00A6055B" w:rsidRDefault="00A6055B" w:rsidP="00A6055B">
      <w:pPr>
        <w:tabs>
          <w:tab w:val="left" w:pos="2055"/>
        </w:tabs>
        <w:rPr>
          <w:b/>
          <w:i/>
          <w:sz w:val="22"/>
          <w:szCs w:val="22"/>
          <w:lang w:val="sr-Latn-CS"/>
        </w:rPr>
      </w:pPr>
    </w:p>
    <w:p w14:paraId="209F0899" w14:textId="77777777" w:rsidR="00A6055B" w:rsidRDefault="00A6055B" w:rsidP="00A6055B"/>
    <w:p w14:paraId="5B61554D" w14:textId="77777777" w:rsidR="00A6055B" w:rsidRDefault="00A6055B"/>
    <w:sectPr w:rsidR="00A6055B" w:rsidSect="00D27F12">
      <w:pgSz w:w="11906" w:h="16838"/>
      <w:pgMar w:top="1417" w:right="1134"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7955531"/>
    <w:multiLevelType w:val="hybridMultilevel"/>
    <w:tmpl w:val="62E8E734"/>
    <w:lvl w:ilvl="0" w:tplc="56F08C54">
      <w:start w:val="1"/>
      <w:numFmt w:val="decimal"/>
      <w:lvlText w:val="%1)"/>
      <w:lvlJc w:val="left"/>
      <w:pPr>
        <w:ind w:left="840" w:hanging="360"/>
      </w:pPr>
      <w:rPr>
        <w:rFonts w:hint="default"/>
        <w:b/>
      </w:rPr>
    </w:lvl>
    <w:lvl w:ilvl="1" w:tplc="081A0019" w:tentative="1">
      <w:start w:val="1"/>
      <w:numFmt w:val="lowerLetter"/>
      <w:lvlText w:val="%2."/>
      <w:lvlJc w:val="left"/>
      <w:pPr>
        <w:ind w:left="1560" w:hanging="360"/>
      </w:pPr>
    </w:lvl>
    <w:lvl w:ilvl="2" w:tplc="081A001B" w:tentative="1">
      <w:start w:val="1"/>
      <w:numFmt w:val="lowerRoman"/>
      <w:lvlText w:val="%3."/>
      <w:lvlJc w:val="right"/>
      <w:pPr>
        <w:ind w:left="2280" w:hanging="180"/>
      </w:pPr>
    </w:lvl>
    <w:lvl w:ilvl="3" w:tplc="081A000F" w:tentative="1">
      <w:start w:val="1"/>
      <w:numFmt w:val="decimal"/>
      <w:lvlText w:val="%4."/>
      <w:lvlJc w:val="left"/>
      <w:pPr>
        <w:ind w:left="3000" w:hanging="360"/>
      </w:pPr>
    </w:lvl>
    <w:lvl w:ilvl="4" w:tplc="081A0019" w:tentative="1">
      <w:start w:val="1"/>
      <w:numFmt w:val="lowerLetter"/>
      <w:lvlText w:val="%5."/>
      <w:lvlJc w:val="left"/>
      <w:pPr>
        <w:ind w:left="3720" w:hanging="360"/>
      </w:pPr>
    </w:lvl>
    <w:lvl w:ilvl="5" w:tplc="081A001B" w:tentative="1">
      <w:start w:val="1"/>
      <w:numFmt w:val="lowerRoman"/>
      <w:lvlText w:val="%6."/>
      <w:lvlJc w:val="right"/>
      <w:pPr>
        <w:ind w:left="4440" w:hanging="180"/>
      </w:pPr>
    </w:lvl>
    <w:lvl w:ilvl="6" w:tplc="081A000F" w:tentative="1">
      <w:start w:val="1"/>
      <w:numFmt w:val="decimal"/>
      <w:lvlText w:val="%7."/>
      <w:lvlJc w:val="left"/>
      <w:pPr>
        <w:ind w:left="5160" w:hanging="360"/>
      </w:pPr>
    </w:lvl>
    <w:lvl w:ilvl="7" w:tplc="081A0019" w:tentative="1">
      <w:start w:val="1"/>
      <w:numFmt w:val="lowerLetter"/>
      <w:lvlText w:val="%8."/>
      <w:lvlJc w:val="left"/>
      <w:pPr>
        <w:ind w:left="5880" w:hanging="360"/>
      </w:pPr>
    </w:lvl>
    <w:lvl w:ilvl="8" w:tplc="081A001B" w:tentative="1">
      <w:start w:val="1"/>
      <w:numFmt w:val="lowerRoman"/>
      <w:lvlText w:val="%9."/>
      <w:lvlJc w:val="right"/>
      <w:pPr>
        <w:ind w:left="66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ARicwMLEyNjc0tDQyUdpeDU4uLM/DyQAsNaADfdz7QsAAAA"/>
  </w:docVars>
  <w:rsids>
    <w:rsidRoot w:val="00A6055B"/>
    <w:rsid w:val="0092577B"/>
    <w:rsid w:val="00A6055B"/>
    <w:rsid w:val="00A63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6D699"/>
  <w15:chartTrackingRefBased/>
  <w15:docId w15:val="{6D8C4FD9-3CC5-4CFD-86A9-9647F4790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5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055B"/>
    <w:pPr>
      <w:ind w:left="720"/>
      <w:contextualSpacing/>
    </w:pPr>
  </w:style>
  <w:style w:type="character" w:styleId="Hyperlink">
    <w:name w:val="Hyperlink"/>
    <w:basedOn w:val="DefaultParagraphFont"/>
    <w:uiPriority w:val="99"/>
    <w:unhideWhenUsed/>
    <w:rsid w:val="00A6055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kirs.gov.rs.&#1057;&#1074;&#107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15</Words>
  <Characters>1148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jana Simic</dc:creator>
  <cp:keywords/>
  <dc:description/>
  <cp:lastModifiedBy>NSimic</cp:lastModifiedBy>
  <cp:revision>2</cp:revision>
  <dcterms:created xsi:type="dcterms:W3CDTF">2022-06-10T10:15:00Z</dcterms:created>
  <dcterms:modified xsi:type="dcterms:W3CDTF">2022-06-10T10:15:00Z</dcterms:modified>
</cp:coreProperties>
</file>